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F8584" w14:textId="3178C147" w:rsidR="006760FD" w:rsidRPr="009B5CB5" w:rsidRDefault="009E55D4" w:rsidP="009E55D4">
      <w:pPr>
        <w:jc w:val="center"/>
        <w:rPr>
          <w:rFonts w:asciiTheme="majorHAnsi" w:hAnsiTheme="majorHAnsi" w:cstheme="majorHAnsi"/>
          <w:sz w:val="44"/>
          <w:szCs w:val="44"/>
          <w:lang w:val="en-US"/>
        </w:rPr>
      </w:pPr>
      <w:r w:rsidRPr="009B5CB5">
        <w:rPr>
          <w:rFonts w:asciiTheme="majorHAnsi" w:hAnsiTheme="majorHAnsi" w:cstheme="majorHAnsi"/>
          <w:sz w:val="44"/>
          <w:szCs w:val="44"/>
          <w:lang w:val="en-US"/>
        </w:rPr>
        <w:t>Project Report</w:t>
      </w:r>
      <w:r w:rsidR="002E099D" w:rsidRPr="009B5CB5">
        <w:rPr>
          <w:rFonts w:asciiTheme="majorHAnsi" w:hAnsiTheme="majorHAnsi" w:cstheme="majorHAnsi"/>
          <w:sz w:val="44"/>
          <w:szCs w:val="44"/>
          <w:lang w:val="en-US"/>
        </w:rPr>
        <w:t>-(Group-2 Team-2)</w:t>
      </w:r>
    </w:p>
    <w:p w14:paraId="6CE042FD" w14:textId="05E4A482" w:rsidR="009E55D4" w:rsidRPr="009B5CB5" w:rsidRDefault="009E55D4" w:rsidP="009E55D4">
      <w:pPr>
        <w:rPr>
          <w:rFonts w:asciiTheme="majorHAnsi" w:hAnsiTheme="majorHAnsi" w:cstheme="majorHAnsi"/>
          <w:sz w:val="32"/>
          <w:szCs w:val="32"/>
          <w:lang w:val="en-US"/>
        </w:rPr>
      </w:pPr>
      <w:r w:rsidRPr="009B5CB5">
        <w:rPr>
          <w:rFonts w:asciiTheme="majorHAnsi" w:hAnsiTheme="majorHAnsi" w:cstheme="majorHAnsi"/>
          <w:sz w:val="32"/>
          <w:szCs w:val="32"/>
          <w:lang w:val="en-US"/>
        </w:rPr>
        <w:t>Abstract:</w:t>
      </w:r>
    </w:p>
    <w:p w14:paraId="765A3762" w14:textId="6F22B284" w:rsidR="00C957FD" w:rsidRPr="009B5CB5" w:rsidRDefault="009E55D4" w:rsidP="00C957FD">
      <w:pPr>
        <w:spacing w:line="256" w:lineRule="auto"/>
        <w:rPr>
          <w:rFonts w:asciiTheme="majorHAnsi" w:hAnsiTheme="majorHAnsi" w:cstheme="majorHAnsi"/>
          <w:sz w:val="28"/>
          <w:szCs w:val="28"/>
          <w:lang w:val="en-US"/>
        </w:rPr>
      </w:pPr>
      <w:r w:rsidRPr="009B5CB5">
        <w:rPr>
          <w:rFonts w:asciiTheme="majorHAnsi" w:hAnsiTheme="majorHAnsi" w:cstheme="majorHAnsi"/>
          <w:sz w:val="28"/>
          <w:szCs w:val="28"/>
          <w:lang w:val="en-US"/>
        </w:rPr>
        <w:t xml:space="preserve">The basic idea behind our work was to create a project that can make an application with multiple games like atmosphere on running the code. We worked on pygame and </w:t>
      </w:r>
      <w:r w:rsidR="002E099D" w:rsidRPr="009B5CB5">
        <w:rPr>
          <w:rFonts w:asciiTheme="majorHAnsi" w:hAnsiTheme="majorHAnsi" w:cstheme="majorHAnsi"/>
          <w:sz w:val="28"/>
          <w:szCs w:val="28"/>
          <w:lang w:val="en-US"/>
        </w:rPr>
        <w:t>T</w:t>
      </w:r>
      <w:r w:rsidRPr="009B5CB5">
        <w:rPr>
          <w:rFonts w:asciiTheme="majorHAnsi" w:hAnsiTheme="majorHAnsi" w:cstheme="majorHAnsi"/>
          <w:sz w:val="28"/>
          <w:szCs w:val="28"/>
          <w:lang w:val="en-US"/>
        </w:rPr>
        <w:t>kinter libraries of python for our whole project. We also used random and time built-in</w:t>
      </w:r>
      <w:r w:rsidR="00DD252A" w:rsidRPr="009B5CB5">
        <w:rPr>
          <w:rFonts w:asciiTheme="majorHAnsi" w:hAnsiTheme="majorHAnsi" w:cstheme="majorHAnsi"/>
          <w:sz w:val="28"/>
          <w:szCs w:val="28"/>
          <w:lang w:val="en-US"/>
        </w:rPr>
        <w:t xml:space="preserve"> python</w:t>
      </w:r>
      <w:r w:rsidRPr="009B5CB5">
        <w:rPr>
          <w:rFonts w:asciiTheme="majorHAnsi" w:hAnsiTheme="majorHAnsi" w:cstheme="majorHAnsi"/>
          <w:sz w:val="28"/>
          <w:szCs w:val="28"/>
          <w:lang w:val="en-US"/>
        </w:rPr>
        <w:t xml:space="preserve"> modules. </w:t>
      </w:r>
      <w:r w:rsidR="00C957FD" w:rsidRPr="009B5CB5">
        <w:rPr>
          <w:rFonts w:asciiTheme="majorHAnsi" w:hAnsiTheme="majorHAnsi" w:cstheme="majorHAnsi"/>
          <w:sz w:val="28"/>
          <w:szCs w:val="28"/>
          <w:lang w:val="en-US"/>
        </w:rPr>
        <w:t xml:space="preserve">Our project aims to make a game shop filled with 4 games each costing the user 120/- also it is designed such that the generated bill will have a flaw and it will ask you for more money than estimated if you are not careful you will be in a loss else you can refer to the desk and ask for </w:t>
      </w:r>
      <w:r w:rsidR="002E099D" w:rsidRPr="009B5CB5">
        <w:rPr>
          <w:rFonts w:asciiTheme="majorHAnsi" w:hAnsiTheme="majorHAnsi" w:cstheme="majorHAnsi"/>
          <w:sz w:val="28"/>
          <w:szCs w:val="28"/>
          <w:lang w:val="en-US"/>
        </w:rPr>
        <w:t xml:space="preserve">the </w:t>
      </w:r>
      <w:r w:rsidR="00C957FD" w:rsidRPr="009B5CB5">
        <w:rPr>
          <w:rFonts w:asciiTheme="majorHAnsi" w:hAnsiTheme="majorHAnsi" w:cstheme="majorHAnsi"/>
          <w:sz w:val="28"/>
          <w:szCs w:val="28"/>
          <w:lang w:val="en-US"/>
        </w:rPr>
        <w:t>calculator and check what it costs after disagreeing to the generated bill.</w:t>
      </w:r>
    </w:p>
    <w:p w14:paraId="0170A2FF" w14:textId="7E0BA721" w:rsidR="007C347F" w:rsidRPr="009B5CB5" w:rsidRDefault="007C347F" w:rsidP="009E55D4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70C5EF46" w14:textId="016D66C5" w:rsidR="009E55D4" w:rsidRPr="009B5CB5" w:rsidRDefault="007C347F" w:rsidP="009E55D4">
      <w:pPr>
        <w:rPr>
          <w:rFonts w:asciiTheme="majorHAnsi" w:hAnsiTheme="majorHAnsi" w:cstheme="majorHAnsi"/>
          <w:sz w:val="32"/>
          <w:szCs w:val="32"/>
          <w:lang w:val="en-US"/>
        </w:rPr>
      </w:pPr>
      <w:r w:rsidRPr="009B5CB5">
        <w:rPr>
          <w:rFonts w:asciiTheme="majorHAnsi" w:hAnsiTheme="majorHAnsi" w:cstheme="majorHAnsi"/>
          <w:sz w:val="32"/>
          <w:szCs w:val="32"/>
          <w:lang w:val="en-US"/>
        </w:rPr>
        <w:t>Introduction:</w:t>
      </w:r>
    </w:p>
    <w:p w14:paraId="03F5538A" w14:textId="01F9F2C8" w:rsidR="007C347F" w:rsidRPr="009B5CB5" w:rsidRDefault="007C347F" w:rsidP="009E55D4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9B5CB5">
        <w:rPr>
          <w:rFonts w:asciiTheme="majorHAnsi" w:hAnsiTheme="majorHAnsi" w:cstheme="majorHAnsi"/>
          <w:sz w:val="28"/>
          <w:szCs w:val="28"/>
          <w:lang w:val="en-US"/>
        </w:rPr>
        <w:t xml:space="preserve">The project includes 4 games and a calculator. On running the </w:t>
      </w:r>
      <w:r w:rsidR="002E099D" w:rsidRPr="009B5CB5">
        <w:rPr>
          <w:rFonts w:asciiTheme="majorHAnsi" w:hAnsiTheme="majorHAnsi" w:cstheme="majorHAnsi"/>
          <w:sz w:val="28"/>
          <w:szCs w:val="28"/>
          <w:lang w:val="en-US"/>
        </w:rPr>
        <w:t>program,</w:t>
      </w:r>
      <w:r w:rsidRPr="009B5CB5">
        <w:rPr>
          <w:rFonts w:asciiTheme="majorHAnsi" w:hAnsiTheme="majorHAnsi" w:cstheme="majorHAnsi"/>
          <w:sz w:val="28"/>
          <w:szCs w:val="28"/>
          <w:lang w:val="en-US"/>
        </w:rPr>
        <w:t xml:space="preserve"> a window with buttons pops up. One can select any game and play and can use the calculator application to cross</w:t>
      </w:r>
      <w:r w:rsidR="002E099D" w:rsidRPr="009B5CB5">
        <w:rPr>
          <w:rFonts w:asciiTheme="majorHAnsi" w:hAnsiTheme="majorHAnsi" w:cstheme="majorHAnsi"/>
          <w:sz w:val="28"/>
          <w:szCs w:val="28"/>
          <w:lang w:val="en-US"/>
        </w:rPr>
        <w:t>-</w:t>
      </w:r>
      <w:r w:rsidRPr="009B5CB5">
        <w:rPr>
          <w:rFonts w:asciiTheme="majorHAnsi" w:hAnsiTheme="majorHAnsi" w:cstheme="majorHAnsi"/>
          <w:sz w:val="28"/>
          <w:szCs w:val="28"/>
          <w:lang w:val="en-US"/>
        </w:rPr>
        <w:t>check the bill amount.</w:t>
      </w:r>
    </w:p>
    <w:p w14:paraId="6FF92833" w14:textId="77777777" w:rsidR="00DD252A" w:rsidRPr="009B5CB5" w:rsidRDefault="00DD252A" w:rsidP="009E55D4">
      <w:pPr>
        <w:rPr>
          <w:rFonts w:asciiTheme="majorHAnsi" w:hAnsiTheme="majorHAnsi" w:cstheme="majorHAnsi"/>
          <w:sz w:val="32"/>
          <w:szCs w:val="32"/>
          <w:lang w:val="en-US"/>
        </w:rPr>
      </w:pPr>
      <w:r w:rsidRPr="009B5CB5">
        <w:rPr>
          <w:rFonts w:asciiTheme="majorHAnsi" w:hAnsiTheme="majorHAnsi" w:cstheme="majorHAnsi"/>
          <w:sz w:val="32"/>
          <w:szCs w:val="32"/>
          <w:lang w:val="en-US"/>
        </w:rPr>
        <w:t>System Requirements:</w:t>
      </w:r>
    </w:p>
    <w:p w14:paraId="0C1E8801" w14:textId="164E454F" w:rsidR="00DD252A" w:rsidRPr="009B5CB5" w:rsidRDefault="00DD252A" w:rsidP="00DD252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  <w:lang w:val="en-US"/>
        </w:rPr>
      </w:pPr>
      <w:r w:rsidRPr="009B5CB5">
        <w:rPr>
          <w:rFonts w:asciiTheme="majorHAnsi" w:hAnsiTheme="majorHAnsi" w:cstheme="majorHAnsi"/>
          <w:sz w:val="28"/>
          <w:szCs w:val="28"/>
          <w:lang w:val="en-US"/>
        </w:rPr>
        <w:t>Any python version installed</w:t>
      </w:r>
      <w:r w:rsidR="002E099D" w:rsidRPr="009B5CB5">
        <w:rPr>
          <w:rFonts w:asciiTheme="majorHAnsi" w:hAnsiTheme="majorHAnsi" w:cstheme="majorHAnsi"/>
          <w:sz w:val="28"/>
          <w:szCs w:val="28"/>
          <w:lang w:val="en-US"/>
        </w:rPr>
        <w:t>.</w:t>
      </w:r>
    </w:p>
    <w:p w14:paraId="00E3D792" w14:textId="683D64BB" w:rsidR="00DD252A" w:rsidRPr="009B5CB5" w:rsidRDefault="00DD252A" w:rsidP="00DD252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  <w:lang w:val="en-US"/>
        </w:rPr>
      </w:pPr>
      <w:r w:rsidRPr="009B5CB5">
        <w:rPr>
          <w:rFonts w:asciiTheme="majorHAnsi" w:hAnsiTheme="majorHAnsi" w:cstheme="majorHAnsi"/>
          <w:sz w:val="28"/>
          <w:szCs w:val="28"/>
          <w:lang w:val="en-US"/>
        </w:rPr>
        <w:t xml:space="preserve">A text editor to write python code (we used </w:t>
      </w:r>
      <w:r w:rsidR="002E099D" w:rsidRPr="009B5CB5">
        <w:rPr>
          <w:rFonts w:asciiTheme="majorHAnsi" w:hAnsiTheme="majorHAnsi" w:cstheme="majorHAnsi"/>
          <w:sz w:val="28"/>
          <w:szCs w:val="28"/>
          <w:lang w:val="en-US"/>
        </w:rPr>
        <w:t>PyCharm</w:t>
      </w:r>
      <w:r w:rsidRPr="009B5CB5">
        <w:rPr>
          <w:rFonts w:asciiTheme="majorHAnsi" w:hAnsiTheme="majorHAnsi" w:cstheme="majorHAnsi"/>
          <w:sz w:val="28"/>
          <w:szCs w:val="28"/>
          <w:lang w:val="en-US"/>
        </w:rPr>
        <w:t>)</w:t>
      </w:r>
      <w:r w:rsidR="002E099D" w:rsidRPr="009B5CB5">
        <w:rPr>
          <w:rFonts w:asciiTheme="majorHAnsi" w:hAnsiTheme="majorHAnsi" w:cstheme="majorHAnsi"/>
          <w:sz w:val="28"/>
          <w:szCs w:val="28"/>
          <w:lang w:val="en-US"/>
        </w:rPr>
        <w:t>.</w:t>
      </w:r>
    </w:p>
    <w:p w14:paraId="41408014" w14:textId="62F19065" w:rsidR="00DD252A" w:rsidRPr="009B5CB5" w:rsidRDefault="00DD252A" w:rsidP="00DD252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  <w:lang w:val="en-US"/>
        </w:rPr>
      </w:pPr>
      <w:r w:rsidRPr="009B5CB5">
        <w:rPr>
          <w:rFonts w:asciiTheme="majorHAnsi" w:hAnsiTheme="majorHAnsi" w:cstheme="majorHAnsi"/>
          <w:sz w:val="28"/>
          <w:szCs w:val="28"/>
          <w:lang w:val="en-US"/>
        </w:rPr>
        <w:t xml:space="preserve">Install pygame and </w:t>
      </w:r>
      <w:r w:rsidR="002E099D" w:rsidRPr="009B5CB5">
        <w:rPr>
          <w:rFonts w:asciiTheme="majorHAnsi" w:hAnsiTheme="majorHAnsi" w:cstheme="majorHAnsi"/>
          <w:sz w:val="28"/>
          <w:szCs w:val="28"/>
          <w:lang w:val="en-US"/>
        </w:rPr>
        <w:t>T</w:t>
      </w:r>
      <w:r w:rsidRPr="009B5CB5">
        <w:rPr>
          <w:rFonts w:asciiTheme="majorHAnsi" w:hAnsiTheme="majorHAnsi" w:cstheme="majorHAnsi"/>
          <w:sz w:val="28"/>
          <w:szCs w:val="28"/>
          <w:lang w:val="en-US"/>
        </w:rPr>
        <w:t>kinter libraries in the IDE</w:t>
      </w:r>
      <w:r w:rsidR="002E099D" w:rsidRPr="009B5CB5">
        <w:rPr>
          <w:rFonts w:asciiTheme="majorHAnsi" w:hAnsiTheme="majorHAnsi" w:cstheme="majorHAnsi"/>
          <w:sz w:val="28"/>
          <w:szCs w:val="28"/>
          <w:lang w:val="en-US"/>
        </w:rPr>
        <w:t>.</w:t>
      </w:r>
    </w:p>
    <w:p w14:paraId="2F33D4BB" w14:textId="608B2BC0" w:rsidR="00DD252A" w:rsidRPr="009B5CB5" w:rsidRDefault="00DD252A" w:rsidP="00DD252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  <w:lang w:val="en-US"/>
        </w:rPr>
      </w:pPr>
      <w:r w:rsidRPr="009B5CB5">
        <w:rPr>
          <w:rFonts w:asciiTheme="majorHAnsi" w:hAnsiTheme="majorHAnsi" w:cstheme="majorHAnsi"/>
          <w:sz w:val="28"/>
          <w:szCs w:val="28"/>
          <w:lang w:val="en-US"/>
        </w:rPr>
        <w:t xml:space="preserve">IDE must support basic </w:t>
      </w:r>
      <w:r w:rsidR="002E099D" w:rsidRPr="009B5CB5">
        <w:rPr>
          <w:rFonts w:asciiTheme="majorHAnsi" w:hAnsiTheme="majorHAnsi" w:cstheme="majorHAnsi"/>
          <w:sz w:val="28"/>
          <w:szCs w:val="28"/>
          <w:lang w:val="en-US"/>
        </w:rPr>
        <w:t>Linux</w:t>
      </w:r>
      <w:r w:rsidRPr="009B5CB5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="002E099D" w:rsidRPr="009B5CB5">
        <w:rPr>
          <w:rFonts w:asciiTheme="majorHAnsi" w:hAnsiTheme="majorHAnsi" w:cstheme="majorHAnsi"/>
          <w:sz w:val="28"/>
          <w:szCs w:val="28"/>
          <w:lang w:val="en-US"/>
        </w:rPr>
        <w:t>GUIs.</w:t>
      </w:r>
    </w:p>
    <w:p w14:paraId="693810AC" w14:textId="47C619B1" w:rsidR="002E099D" w:rsidRPr="009B5CB5" w:rsidRDefault="002E099D" w:rsidP="00DD252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  <w:lang w:val="en-US"/>
        </w:rPr>
      </w:pPr>
      <w:r w:rsidRPr="009B5CB5">
        <w:rPr>
          <w:rFonts w:asciiTheme="majorHAnsi" w:hAnsiTheme="majorHAnsi" w:cstheme="majorHAnsi"/>
          <w:sz w:val="28"/>
          <w:szCs w:val="28"/>
          <w:lang w:val="en-US"/>
        </w:rPr>
        <w:t>Rps.jpg and Hangaroo.jpg in the same directory.</w:t>
      </w:r>
    </w:p>
    <w:p w14:paraId="3BCB883F" w14:textId="77777777" w:rsidR="00C957FD" w:rsidRPr="009B5CB5" w:rsidRDefault="00C957FD" w:rsidP="00DD252A">
      <w:pPr>
        <w:rPr>
          <w:rFonts w:asciiTheme="majorHAnsi" w:hAnsiTheme="majorHAnsi" w:cstheme="majorHAnsi"/>
          <w:sz w:val="32"/>
          <w:szCs w:val="32"/>
          <w:lang w:val="en-US"/>
        </w:rPr>
      </w:pPr>
    </w:p>
    <w:p w14:paraId="7119E83B" w14:textId="77777777" w:rsidR="00C957FD" w:rsidRPr="009B5CB5" w:rsidRDefault="00C957FD" w:rsidP="00DD252A">
      <w:pPr>
        <w:rPr>
          <w:rFonts w:asciiTheme="majorHAnsi" w:hAnsiTheme="majorHAnsi" w:cstheme="majorHAnsi"/>
          <w:sz w:val="32"/>
          <w:szCs w:val="32"/>
          <w:lang w:val="en-US"/>
        </w:rPr>
      </w:pPr>
    </w:p>
    <w:p w14:paraId="3100170A" w14:textId="77777777" w:rsidR="00C957FD" w:rsidRPr="009B5CB5" w:rsidRDefault="00C957FD" w:rsidP="00DD252A">
      <w:pPr>
        <w:rPr>
          <w:rFonts w:asciiTheme="majorHAnsi" w:hAnsiTheme="majorHAnsi" w:cstheme="majorHAnsi"/>
          <w:sz w:val="32"/>
          <w:szCs w:val="32"/>
          <w:lang w:val="en-US"/>
        </w:rPr>
      </w:pPr>
    </w:p>
    <w:p w14:paraId="44646E72" w14:textId="77777777" w:rsidR="00C957FD" w:rsidRPr="009B5CB5" w:rsidRDefault="00C957FD" w:rsidP="00DD252A">
      <w:pPr>
        <w:rPr>
          <w:rFonts w:asciiTheme="majorHAnsi" w:hAnsiTheme="majorHAnsi" w:cstheme="majorHAnsi"/>
          <w:sz w:val="32"/>
          <w:szCs w:val="32"/>
          <w:lang w:val="en-US"/>
        </w:rPr>
      </w:pPr>
    </w:p>
    <w:p w14:paraId="5297683B" w14:textId="77777777" w:rsidR="00C957FD" w:rsidRPr="009B5CB5" w:rsidRDefault="00C957FD" w:rsidP="00DD252A">
      <w:pPr>
        <w:rPr>
          <w:rFonts w:asciiTheme="majorHAnsi" w:hAnsiTheme="majorHAnsi" w:cstheme="majorHAnsi"/>
          <w:sz w:val="32"/>
          <w:szCs w:val="32"/>
          <w:lang w:val="en-US"/>
        </w:rPr>
      </w:pPr>
    </w:p>
    <w:p w14:paraId="62F2C395" w14:textId="77777777" w:rsidR="00C957FD" w:rsidRPr="009B5CB5" w:rsidRDefault="00C957FD" w:rsidP="00DD252A">
      <w:pPr>
        <w:rPr>
          <w:rFonts w:asciiTheme="majorHAnsi" w:hAnsiTheme="majorHAnsi" w:cstheme="majorHAnsi"/>
          <w:sz w:val="32"/>
          <w:szCs w:val="32"/>
          <w:lang w:val="en-US"/>
        </w:rPr>
      </w:pPr>
    </w:p>
    <w:p w14:paraId="1A6F8AC8" w14:textId="77777777" w:rsidR="00C957FD" w:rsidRPr="009B5CB5" w:rsidRDefault="00C957FD" w:rsidP="00DD252A">
      <w:pPr>
        <w:rPr>
          <w:rFonts w:asciiTheme="majorHAnsi" w:hAnsiTheme="majorHAnsi" w:cstheme="majorHAnsi"/>
          <w:sz w:val="32"/>
          <w:szCs w:val="32"/>
          <w:lang w:val="en-US"/>
        </w:rPr>
      </w:pPr>
    </w:p>
    <w:p w14:paraId="7331EB00" w14:textId="77777777" w:rsidR="00854AA3" w:rsidRPr="009B5CB5" w:rsidRDefault="00854AA3" w:rsidP="00DD252A">
      <w:pPr>
        <w:rPr>
          <w:rFonts w:asciiTheme="majorHAnsi" w:hAnsiTheme="majorHAnsi" w:cstheme="majorHAnsi"/>
          <w:sz w:val="32"/>
          <w:szCs w:val="32"/>
          <w:lang w:val="en-US"/>
        </w:rPr>
      </w:pPr>
    </w:p>
    <w:p w14:paraId="7BE05DD8" w14:textId="77777777" w:rsidR="00854AA3" w:rsidRPr="009B5CB5" w:rsidRDefault="00854AA3" w:rsidP="00DD252A">
      <w:pPr>
        <w:rPr>
          <w:rFonts w:asciiTheme="majorHAnsi" w:hAnsiTheme="majorHAnsi" w:cstheme="majorHAnsi"/>
          <w:sz w:val="32"/>
          <w:szCs w:val="32"/>
          <w:lang w:val="en-US"/>
        </w:rPr>
      </w:pPr>
    </w:p>
    <w:p w14:paraId="614FDEBF" w14:textId="7B9449F4" w:rsidR="00DD252A" w:rsidRPr="009B5CB5" w:rsidRDefault="006B001B" w:rsidP="00DD252A">
      <w:pPr>
        <w:rPr>
          <w:rFonts w:asciiTheme="majorHAnsi" w:hAnsiTheme="majorHAnsi" w:cstheme="majorHAnsi"/>
          <w:sz w:val="32"/>
          <w:szCs w:val="32"/>
          <w:lang w:val="en-US"/>
        </w:rPr>
      </w:pPr>
      <w:r w:rsidRPr="009B5CB5">
        <w:rPr>
          <w:rFonts w:asciiTheme="majorHAnsi" w:hAnsiTheme="majorHAnsi" w:cstheme="majorHAnsi"/>
          <w:sz w:val="32"/>
          <w:szCs w:val="32"/>
          <w:lang w:val="en-US"/>
        </w:rPr>
        <w:t>Flowchart:</w:t>
      </w:r>
    </w:p>
    <w:p w14:paraId="7DED9AFE" w14:textId="02E61087" w:rsidR="006B001B" w:rsidRPr="009B5CB5" w:rsidRDefault="00854AA3" w:rsidP="00DD252A">
      <w:pPr>
        <w:rPr>
          <w:rFonts w:asciiTheme="majorHAnsi" w:hAnsiTheme="majorHAnsi" w:cstheme="majorHAnsi"/>
          <w:sz w:val="32"/>
          <w:szCs w:val="32"/>
          <w:lang w:val="en-US"/>
        </w:rPr>
      </w:pPr>
      <w:r w:rsidRPr="009B5CB5">
        <w:rPr>
          <w:rFonts w:asciiTheme="majorHAnsi" w:hAnsiTheme="majorHAnsi" w:cstheme="majorHAnsi"/>
          <w:noProof/>
          <w:sz w:val="24"/>
          <w:szCs w:val="24"/>
          <w:lang w:eastAsia="en-IN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E175064" wp14:editId="75D4FA6E">
                <wp:simplePos x="0" y="0"/>
                <wp:positionH relativeFrom="column">
                  <wp:posOffset>4015740</wp:posOffset>
                </wp:positionH>
                <wp:positionV relativeFrom="paragraph">
                  <wp:posOffset>1242060</wp:posOffset>
                </wp:positionV>
                <wp:extent cx="1057275" cy="295275"/>
                <wp:effectExtent l="0" t="0" r="28575" b="2857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2952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C0E125" w14:textId="3BA0918B" w:rsidR="00854AA3" w:rsidRDefault="00854AA3" w:rsidP="00854AA3">
                            <w:pPr>
                              <w:pStyle w:val="Heading4"/>
                              <w:rPr>
                                <w:b/>
                                <w:bCs/>
                                <w:i w:val="0"/>
                                <w:iCs w:val="0"/>
                                <w:color w:val="E7E6E6" w:themeColor="background2"/>
                                <w:spacing w:val="10"/>
                                <w:lang w:val="en-US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E7E6E6" w:themeColor="background2"/>
                                <w:spacing w:val="10"/>
                                <w:lang w:val="en-US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Calculator</w:t>
                            </w:r>
                          </w:p>
                          <w:p w14:paraId="2366D6A4" w14:textId="77777777" w:rsidR="00854AA3" w:rsidRPr="00854AA3" w:rsidRDefault="00854AA3" w:rsidP="00854AA3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7506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16.2pt;margin-top:97.8pt;width:83.25pt;height:23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" fillcolor="#2f5496 [2404]">
                <v:textbox>
                  <w:txbxContent>
                    <w:p w14:paraId="16C0E125" w14:textId="3BA0918B" w:rsidR="00854AA3" w:rsidRDefault="00854AA3" w:rsidP="00854AA3">
                      <w:pPr>
                        <w:pStyle w:val="Heading4"/>
                        <w:rPr>
                          <w:b/>
                          <w:bCs/>
                          <w:i w:val="0"/>
                          <w:iCs w:val="0"/>
                          <w:color w:val="E7E6E6" w:themeColor="background2"/>
                          <w:spacing w:val="10"/>
                          <w:lang w:val="en-US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i w:val="0"/>
                          <w:iCs w:val="0"/>
                          <w:color w:val="E7E6E6" w:themeColor="background2"/>
                          <w:spacing w:val="10"/>
                          <w:lang w:val="en-US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Calculator</w:t>
                      </w:r>
                    </w:p>
                    <w:p w14:paraId="2366D6A4" w14:textId="77777777" w:rsidR="00854AA3" w:rsidRPr="00854AA3" w:rsidRDefault="00854AA3" w:rsidP="00854AA3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9B5CB5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1E3191" wp14:editId="7598EDB4">
                <wp:simplePos x="0" y="0"/>
                <wp:positionH relativeFrom="column">
                  <wp:posOffset>2148840</wp:posOffset>
                </wp:positionH>
                <wp:positionV relativeFrom="paragraph">
                  <wp:posOffset>1518285</wp:posOffset>
                </wp:positionV>
                <wp:extent cx="2590800" cy="771525"/>
                <wp:effectExtent l="0" t="19050" r="38100" b="28575"/>
                <wp:wrapNone/>
                <wp:docPr id="5" name="Arrow: Bent-Up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771525"/>
                        </a:xfrm>
                        <a:prstGeom prst="bent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438E84" id="Arrow: Bent-Up 5" o:spid="_x0000_s1026" style="position:absolute;margin-left:169.2pt;margin-top:119.55pt;width:204pt;height:60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590800,771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" path="m,578644r2301478,l2301478,192881r-96440,l2397919,r192881,192881l2494359,192881r,578644l,771525,,578644xe" fillcolor="#4472c4 [3204]" strokecolor="#1f3763 [1604]" strokeweight="1pt">
                <v:stroke joinstyle="miter"/>
                <v:path arrowok="t" o:connecttype="custom" o:connectlocs="0,578644;2301478,578644;2301478,192881;2205038,192881;2397919,0;2590800,192881;2494359,192881;2494359,771525;0,771525;0,578644" o:connectangles="0,0,0,0,0,0,0,0,0,0"/>
              </v:shape>
            </w:pict>
          </mc:Fallback>
        </mc:AlternateContent>
      </w:r>
      <w:r w:rsidR="00C957FD" w:rsidRPr="009B5CB5">
        <w:rPr>
          <w:rFonts w:asciiTheme="majorHAnsi" w:hAnsiTheme="majorHAnsi" w:cstheme="majorHAnsi"/>
          <w:noProof/>
          <w:sz w:val="24"/>
          <w:szCs w:val="24"/>
          <w:lang w:eastAsia="en-IN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AE8ED16" wp14:editId="4638C44C">
                <wp:simplePos x="0" y="0"/>
                <wp:positionH relativeFrom="column">
                  <wp:posOffset>4236720</wp:posOffset>
                </wp:positionH>
                <wp:positionV relativeFrom="paragraph">
                  <wp:posOffset>495935</wp:posOffset>
                </wp:positionV>
                <wp:extent cx="1057275" cy="295275"/>
                <wp:effectExtent l="0" t="0" r="28575" b="28575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2952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C52EA" w14:textId="77777777" w:rsidR="00C957FD" w:rsidRDefault="00C957FD" w:rsidP="00C957FD">
                            <w:pPr>
                              <w:pStyle w:val="Heading4"/>
                              <w:rPr>
                                <w:b/>
                                <w:bCs/>
                                <w:i w:val="0"/>
                                <w:iCs w:val="0"/>
                                <w:color w:val="E7E6E6" w:themeColor="background2"/>
                                <w:spacing w:val="10"/>
                                <w:lang w:val="en-US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color w:val="E7E6E6" w:themeColor="background2"/>
                                <w:spacing w:val="10"/>
                                <w:lang w:val="en-US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enerate Bi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E8ED16" id="Text Box 217" o:spid="_x0000_s1027" type="#_x0000_t202" style="position:absolute;margin-left:333.6pt;margin-top:39.05pt;width:83.25pt;height:23.2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" fillcolor="#2f5496 [2404]">
                <v:textbox>
                  <w:txbxContent>
                    <w:p w14:paraId="34DC52EA" w14:textId="77777777" w:rsidR="00C957FD" w:rsidRDefault="00C957FD" w:rsidP="00C957FD">
                      <w:pPr>
                        <w:pStyle w:val="Heading4"/>
                        <w:rPr>
                          <w:b/>
                          <w:bCs/>
                          <w:i w:val="0"/>
                          <w:iCs w:val="0"/>
                          <w:color w:val="E7E6E6" w:themeColor="background2"/>
                          <w:spacing w:val="10"/>
                          <w:lang w:val="en-US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i w:val="0"/>
                          <w:iCs w:val="0"/>
                          <w:color w:val="E7E6E6" w:themeColor="background2"/>
                          <w:spacing w:val="10"/>
                          <w:lang w:val="en-US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enerate Bil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957FD" w:rsidRPr="009B5CB5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48DF0F" wp14:editId="078F4563">
                <wp:simplePos x="0" y="0"/>
                <wp:positionH relativeFrom="column">
                  <wp:posOffset>2148840</wp:posOffset>
                </wp:positionH>
                <wp:positionV relativeFrom="paragraph">
                  <wp:posOffset>400050</wp:posOffset>
                </wp:positionV>
                <wp:extent cx="2085975" cy="990600"/>
                <wp:effectExtent l="0" t="19050" r="47625" b="19050"/>
                <wp:wrapNone/>
                <wp:docPr id="2" name="Arrow: Ben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990600"/>
                        </a:xfrm>
                        <a:prstGeom prst="bentArrow">
                          <a:avLst>
                            <a:gd name="adj1" fmla="val 25000"/>
                            <a:gd name="adj2" fmla="val 25385"/>
                            <a:gd name="adj3" fmla="val 25000"/>
                            <a:gd name="adj4" fmla="val 4375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A2BE0E" id="Arrow: Bent 2" o:spid="_x0000_s1026" style="position:absolute;margin-left:169.2pt;margin-top:31.5pt;width:164.25pt;height:7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085975,990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" path="m,990600l,561026c,321672,194034,127638,433388,127638r1404937,1l1838325,r247650,251464l1838325,502928r,-127639l433388,375289v-102580,,-185738,83158,-185738,185738l247650,990600,,990600xe" fillcolor="#4472c4 [3204]" strokecolor="#1f3763 [1604]" strokeweight="1pt">
                <v:stroke joinstyle="miter"/>
                <v:path arrowok="t" o:connecttype="custom" o:connectlocs="0,990600;0,561026;433388,127638;1838325,127639;1838325,0;2085975,251464;1838325,502928;1838325,375289;433388,375289;247650,561027;247650,990600;0,990600" o:connectangles="0,0,0,0,0,0,0,0,0,0,0,0"/>
              </v:shape>
            </w:pict>
          </mc:Fallback>
        </mc:AlternateContent>
      </w:r>
      <w:r w:rsidR="00C957FD" w:rsidRPr="009B5CB5">
        <w:rPr>
          <w:rFonts w:asciiTheme="majorHAnsi" w:hAnsiTheme="majorHAnsi" w:cstheme="majorHAnsi"/>
          <w:noProof/>
        </w:rPr>
        <w:drawing>
          <wp:inline distT="0" distB="0" distL="0" distR="0" wp14:anchorId="1C3AC785" wp14:editId="49E49A90">
            <wp:extent cx="3590925" cy="3200400"/>
            <wp:effectExtent l="0" t="0" r="0" b="1905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07CB5496" w14:textId="74444BB3" w:rsidR="0009774B" w:rsidRPr="009B5CB5" w:rsidRDefault="0009774B" w:rsidP="00DD252A">
      <w:pPr>
        <w:rPr>
          <w:rFonts w:asciiTheme="majorHAnsi" w:hAnsiTheme="majorHAnsi" w:cstheme="majorHAnsi"/>
          <w:sz w:val="32"/>
          <w:szCs w:val="32"/>
          <w:lang w:val="en-US"/>
        </w:rPr>
      </w:pPr>
    </w:p>
    <w:p w14:paraId="4B33F9F5" w14:textId="25BDA7E9" w:rsidR="0009774B" w:rsidRDefault="0009774B" w:rsidP="00DD252A">
      <w:pPr>
        <w:rPr>
          <w:rFonts w:asciiTheme="majorHAnsi" w:hAnsiTheme="majorHAnsi" w:cstheme="majorHAnsi"/>
          <w:sz w:val="32"/>
          <w:szCs w:val="32"/>
          <w:lang w:val="en-US"/>
        </w:rPr>
      </w:pPr>
      <w:r w:rsidRPr="009B5CB5">
        <w:rPr>
          <w:rFonts w:asciiTheme="majorHAnsi" w:hAnsiTheme="majorHAnsi" w:cstheme="majorHAnsi"/>
          <w:sz w:val="32"/>
          <w:szCs w:val="32"/>
          <w:lang w:val="en-US"/>
        </w:rPr>
        <w:t>Demonstration:</w:t>
      </w:r>
    </w:p>
    <w:p w14:paraId="77DF5DB9" w14:textId="403FC057" w:rsidR="009B5CB5" w:rsidRPr="009B5CB5" w:rsidRDefault="009B5CB5" w:rsidP="00DD252A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9B5CB5">
        <w:rPr>
          <w:rFonts w:asciiTheme="majorHAnsi" w:hAnsiTheme="majorHAnsi" w:cstheme="majorHAnsi"/>
          <w:sz w:val="28"/>
          <w:szCs w:val="28"/>
          <w:lang w:val="en-US"/>
        </w:rPr>
        <w:t>We have attached the screenshots of the demonstration of every game, calculator and we have the bill at the end.</w:t>
      </w:r>
    </w:p>
    <w:p w14:paraId="555077DD" w14:textId="77777777" w:rsidR="00365B62" w:rsidRPr="009B5CB5" w:rsidRDefault="00365B62" w:rsidP="00DD252A">
      <w:pPr>
        <w:rPr>
          <w:rFonts w:asciiTheme="majorHAnsi" w:hAnsiTheme="majorHAnsi" w:cstheme="majorHAnsi"/>
          <w:sz w:val="32"/>
          <w:szCs w:val="32"/>
          <w:lang w:val="en-US"/>
        </w:rPr>
      </w:pPr>
    </w:p>
    <w:p w14:paraId="0ABBCF6D" w14:textId="33B5E7F4" w:rsidR="0009774B" w:rsidRPr="009B5CB5" w:rsidRDefault="0009774B" w:rsidP="00DD252A">
      <w:pPr>
        <w:rPr>
          <w:rFonts w:asciiTheme="majorHAnsi" w:hAnsiTheme="majorHAnsi" w:cstheme="majorHAnsi"/>
          <w:sz w:val="32"/>
          <w:szCs w:val="32"/>
          <w:lang w:val="en-US"/>
        </w:rPr>
      </w:pPr>
      <w:r w:rsidRPr="009B5CB5">
        <w:rPr>
          <w:rFonts w:asciiTheme="majorHAnsi" w:hAnsiTheme="majorHAnsi" w:cstheme="majorHAnsi"/>
          <w:sz w:val="32"/>
          <w:szCs w:val="32"/>
          <w:lang w:val="en-US"/>
        </w:rPr>
        <w:t>Future Aspects:</w:t>
      </w:r>
    </w:p>
    <w:p w14:paraId="604C9E8E" w14:textId="37247C5A" w:rsidR="002E099D" w:rsidRPr="009B5CB5" w:rsidRDefault="0009774B" w:rsidP="002E099D">
      <w:pPr>
        <w:rPr>
          <w:rFonts w:asciiTheme="majorHAnsi" w:hAnsiTheme="majorHAnsi" w:cstheme="majorHAnsi"/>
          <w:sz w:val="28"/>
          <w:szCs w:val="28"/>
        </w:rPr>
      </w:pPr>
      <w:r w:rsidRPr="009B5CB5">
        <w:rPr>
          <w:rFonts w:asciiTheme="majorHAnsi" w:hAnsiTheme="majorHAnsi" w:cstheme="majorHAnsi"/>
          <w:sz w:val="28"/>
          <w:szCs w:val="28"/>
        </w:rPr>
        <w:t>This setup can be used anywhere any number of codes can be embedded in more functions and load corresponding</w:t>
      </w:r>
      <w:r w:rsidR="002E099D" w:rsidRPr="009B5CB5">
        <w:rPr>
          <w:rFonts w:asciiTheme="majorHAnsi" w:hAnsiTheme="majorHAnsi" w:cstheme="majorHAnsi"/>
          <w:sz w:val="28"/>
          <w:szCs w:val="28"/>
        </w:rPr>
        <w:t xml:space="preserve"> </w:t>
      </w:r>
      <w:r w:rsidR="002E099D" w:rsidRPr="009B5CB5">
        <w:rPr>
          <w:rFonts w:asciiTheme="majorHAnsi" w:hAnsiTheme="majorHAnsi" w:cstheme="majorHAnsi"/>
          <w:sz w:val="32"/>
          <w:szCs w:val="32"/>
        </w:rPr>
        <w:t xml:space="preserve">buttons. </w:t>
      </w:r>
      <w:r w:rsidR="002E099D" w:rsidRPr="009B5CB5">
        <w:rPr>
          <w:rFonts w:asciiTheme="majorHAnsi" w:hAnsiTheme="majorHAnsi" w:cstheme="majorHAnsi"/>
          <w:sz w:val="28"/>
          <w:szCs w:val="28"/>
        </w:rPr>
        <w:t>Just that this main code is a base code for any future gaming shop codes it uses pygame and Tkinter.</w:t>
      </w:r>
    </w:p>
    <w:p w14:paraId="7E75C48C" w14:textId="766B8F4A" w:rsidR="0009774B" w:rsidRPr="009B5CB5" w:rsidRDefault="0009774B" w:rsidP="00DD252A">
      <w:pPr>
        <w:rPr>
          <w:rFonts w:asciiTheme="majorHAnsi" w:hAnsiTheme="majorHAnsi" w:cstheme="majorHAnsi"/>
          <w:sz w:val="28"/>
          <w:szCs w:val="28"/>
        </w:rPr>
      </w:pPr>
    </w:p>
    <w:p w14:paraId="4083737F" w14:textId="0DF29858" w:rsidR="00594C5C" w:rsidRPr="009B5CB5" w:rsidRDefault="00594C5C" w:rsidP="00DD252A">
      <w:pPr>
        <w:rPr>
          <w:rFonts w:asciiTheme="majorHAnsi" w:hAnsiTheme="majorHAnsi" w:cstheme="majorHAnsi"/>
          <w:sz w:val="28"/>
          <w:szCs w:val="28"/>
        </w:rPr>
      </w:pPr>
    </w:p>
    <w:p w14:paraId="2ECB2D34" w14:textId="1E770924" w:rsidR="00594C5C" w:rsidRPr="009B5CB5" w:rsidRDefault="002E099D" w:rsidP="00DD252A">
      <w:pPr>
        <w:rPr>
          <w:rFonts w:asciiTheme="majorHAnsi" w:hAnsiTheme="majorHAnsi" w:cstheme="majorHAnsi"/>
          <w:sz w:val="32"/>
          <w:szCs w:val="32"/>
          <w:lang w:val="en-US"/>
        </w:rPr>
      </w:pPr>
      <w:r w:rsidRPr="009B5CB5">
        <w:rPr>
          <w:rFonts w:asciiTheme="majorHAnsi" w:hAnsiTheme="majorHAnsi" w:cstheme="majorHAnsi"/>
          <w:sz w:val="32"/>
          <w:szCs w:val="32"/>
          <w:lang w:val="en-US"/>
        </w:rPr>
        <w:t>References</w:t>
      </w:r>
      <w:r w:rsidR="00594C5C" w:rsidRPr="009B5CB5">
        <w:rPr>
          <w:rFonts w:asciiTheme="majorHAnsi" w:hAnsiTheme="majorHAnsi" w:cstheme="majorHAnsi"/>
          <w:sz w:val="32"/>
          <w:szCs w:val="32"/>
          <w:lang w:val="en-US"/>
        </w:rPr>
        <w:t>:</w:t>
      </w:r>
    </w:p>
    <w:p w14:paraId="465E8DBD" w14:textId="77777777" w:rsidR="00AB211A" w:rsidRPr="009B5CB5" w:rsidRDefault="009B5CB5" w:rsidP="00AB211A">
      <w:pPr>
        <w:rPr>
          <w:rFonts w:asciiTheme="majorHAnsi" w:hAnsiTheme="majorHAnsi" w:cstheme="majorHAnsi"/>
          <w:b/>
          <w:bCs/>
          <w:i/>
          <w:iCs/>
          <w:color w:val="373A3C"/>
          <w:sz w:val="24"/>
          <w:szCs w:val="24"/>
          <w:shd w:val="clear" w:color="auto" w:fill="FFFFFF"/>
        </w:rPr>
      </w:pPr>
      <w:hyperlink r:id="rId11" w:history="1">
        <w:r w:rsidR="00AB211A" w:rsidRPr="009B5CB5">
          <w:rPr>
            <w:rStyle w:val="Hyperlink"/>
            <w:rFonts w:asciiTheme="majorHAnsi" w:hAnsiTheme="majorHAnsi" w:cstheme="majorHAnsi"/>
            <w:b/>
            <w:bCs/>
            <w:i/>
            <w:iCs/>
            <w:sz w:val="24"/>
            <w:szCs w:val="24"/>
            <w:shd w:val="clear" w:color="auto" w:fill="FFFFFF"/>
          </w:rPr>
          <w:t>https://docs.python.org/3/reference/</w:t>
        </w:r>
      </w:hyperlink>
      <w:r w:rsidR="00AB211A" w:rsidRPr="009B5CB5">
        <w:rPr>
          <w:rStyle w:val="Hyperlink"/>
          <w:rFonts w:asciiTheme="majorHAnsi" w:hAnsiTheme="majorHAnsi" w:cstheme="majorHAnsi"/>
          <w:b/>
          <w:bCs/>
          <w:i/>
          <w:iCs/>
          <w:sz w:val="24"/>
          <w:szCs w:val="24"/>
          <w:shd w:val="clear" w:color="auto" w:fill="FFFFFF"/>
        </w:rPr>
        <w:t xml:space="preserve">   </w:t>
      </w:r>
    </w:p>
    <w:p w14:paraId="34705730" w14:textId="7CF1E2B9" w:rsidR="00AB211A" w:rsidRPr="009B5CB5" w:rsidRDefault="009B5CB5" w:rsidP="00AB211A">
      <w:pPr>
        <w:rPr>
          <w:rFonts w:asciiTheme="majorHAnsi" w:hAnsiTheme="majorHAnsi" w:cstheme="majorHAnsi"/>
        </w:rPr>
      </w:pPr>
      <w:hyperlink r:id="rId12" w:history="1">
        <w:r w:rsidR="00AB211A" w:rsidRPr="009B5CB5">
          <w:rPr>
            <w:rStyle w:val="Hyperlink"/>
            <w:rFonts w:asciiTheme="majorHAnsi" w:hAnsiTheme="majorHAnsi" w:cstheme="majorHAnsi"/>
            <w:b/>
            <w:bCs/>
            <w:i/>
            <w:iCs/>
            <w:sz w:val="24"/>
            <w:szCs w:val="24"/>
            <w:shd w:val="clear" w:color="auto" w:fill="FFFFFF"/>
          </w:rPr>
          <w:t>https://www.facebook.com/groups/python/permalink/883098332530732/?notif_id=1612708778379905&amp;notif_t=group_post_approved&amp;ref=notif</w:t>
        </w:r>
      </w:hyperlink>
    </w:p>
    <w:p w14:paraId="6693C34C" w14:textId="5442FD6E" w:rsidR="00AB211A" w:rsidRPr="009B5CB5" w:rsidRDefault="009B5CB5" w:rsidP="00AB211A">
      <w:pPr>
        <w:rPr>
          <w:rFonts w:asciiTheme="majorHAnsi" w:hAnsiTheme="majorHAnsi" w:cstheme="majorHAnsi"/>
          <w:b/>
          <w:bCs/>
          <w:i/>
          <w:iCs/>
          <w:color w:val="373A3C"/>
          <w:sz w:val="24"/>
          <w:szCs w:val="24"/>
          <w:shd w:val="clear" w:color="auto" w:fill="FFFFFF"/>
        </w:rPr>
      </w:pPr>
      <w:hyperlink r:id="rId13" w:history="1">
        <w:r w:rsidR="00AB211A" w:rsidRPr="009B5CB5">
          <w:rPr>
            <w:rStyle w:val="Hyperlink"/>
            <w:rFonts w:asciiTheme="majorHAnsi" w:hAnsiTheme="majorHAnsi" w:cstheme="majorHAnsi"/>
            <w:b/>
            <w:bCs/>
            <w:i/>
            <w:iCs/>
            <w:sz w:val="24"/>
            <w:szCs w:val="24"/>
            <w:shd w:val="clear" w:color="auto" w:fill="FFFFFF"/>
          </w:rPr>
          <w:t>https://pythonprogramming.net/pygame-python-3-part-1-intro/</w:t>
        </w:r>
      </w:hyperlink>
    </w:p>
    <w:p w14:paraId="419E4616" w14:textId="728B8FA0" w:rsidR="00AB211A" w:rsidRPr="009B5CB5" w:rsidRDefault="009B5CB5" w:rsidP="00AB211A">
      <w:pPr>
        <w:rPr>
          <w:rFonts w:asciiTheme="majorHAnsi" w:hAnsiTheme="majorHAnsi" w:cstheme="majorHAnsi"/>
          <w:b/>
          <w:bCs/>
          <w:i/>
          <w:iCs/>
          <w:color w:val="373A3C"/>
          <w:sz w:val="24"/>
          <w:szCs w:val="24"/>
          <w:shd w:val="clear" w:color="auto" w:fill="FFFFFF"/>
        </w:rPr>
      </w:pPr>
      <w:hyperlink r:id="rId14" w:history="1">
        <w:r w:rsidR="00AB211A" w:rsidRPr="009B5CB5">
          <w:rPr>
            <w:rStyle w:val="Hyperlink"/>
            <w:rFonts w:asciiTheme="majorHAnsi" w:hAnsiTheme="majorHAnsi" w:cstheme="majorHAnsi"/>
            <w:b/>
            <w:bCs/>
            <w:i/>
            <w:iCs/>
            <w:sz w:val="24"/>
            <w:szCs w:val="24"/>
            <w:shd w:val="clear" w:color="auto" w:fill="FFFFFF"/>
          </w:rPr>
          <w:t>https://www.bing.com/videos/search?q=tkinter+tutorial+byb+edureka&amp;docid=608039792276867901&amp;mid=DA027F279717AF48DE46DA027F279717AF48DE46&amp;view=detail&amp;FORM=VIRE</w:t>
        </w:r>
      </w:hyperlink>
    </w:p>
    <w:p w14:paraId="7FBFCDDE" w14:textId="2652E6A2" w:rsidR="00AB211A" w:rsidRPr="009B5CB5" w:rsidRDefault="009B5CB5" w:rsidP="00AB211A">
      <w:pPr>
        <w:rPr>
          <w:rFonts w:asciiTheme="majorHAnsi" w:hAnsiTheme="majorHAnsi" w:cstheme="majorHAnsi"/>
          <w:b/>
          <w:bCs/>
          <w:i/>
          <w:iCs/>
          <w:color w:val="373A3C"/>
          <w:sz w:val="24"/>
          <w:szCs w:val="24"/>
          <w:shd w:val="clear" w:color="auto" w:fill="FFFFFF"/>
        </w:rPr>
      </w:pPr>
      <w:hyperlink r:id="rId15" w:history="1">
        <w:r w:rsidR="00AB211A" w:rsidRPr="009B5CB5">
          <w:rPr>
            <w:rStyle w:val="Hyperlink"/>
            <w:rFonts w:asciiTheme="majorHAnsi" w:hAnsiTheme="majorHAnsi" w:cstheme="majorHAnsi"/>
            <w:b/>
            <w:bCs/>
            <w:i/>
            <w:iCs/>
            <w:sz w:val="24"/>
            <w:szCs w:val="24"/>
            <w:shd w:val="clear" w:color="auto" w:fill="FFFFFF"/>
          </w:rPr>
          <w:t>https://www.udemy.com/course/learn-advanced-python-concepts-s/learn/lecture</w:t>
        </w:r>
      </w:hyperlink>
    </w:p>
    <w:p w14:paraId="14519179" w14:textId="2598C04F" w:rsidR="00AB211A" w:rsidRPr="009B5CB5" w:rsidRDefault="009B5CB5" w:rsidP="00AB211A">
      <w:pPr>
        <w:rPr>
          <w:rFonts w:asciiTheme="majorHAnsi" w:hAnsiTheme="majorHAnsi" w:cstheme="majorHAnsi"/>
          <w:b/>
          <w:bCs/>
          <w:i/>
          <w:iCs/>
          <w:color w:val="373A3C"/>
          <w:sz w:val="24"/>
          <w:szCs w:val="24"/>
          <w:shd w:val="clear" w:color="auto" w:fill="FFFFFF"/>
        </w:rPr>
      </w:pPr>
      <w:hyperlink r:id="rId16" w:history="1">
        <w:r w:rsidR="00AB211A" w:rsidRPr="009B5CB5">
          <w:rPr>
            <w:rStyle w:val="Hyperlink"/>
            <w:rFonts w:asciiTheme="majorHAnsi" w:hAnsiTheme="majorHAnsi" w:cstheme="majorHAnsi"/>
            <w:b/>
            <w:bCs/>
            <w:i/>
            <w:iCs/>
            <w:sz w:val="24"/>
            <w:szCs w:val="24"/>
            <w:shd w:val="clear" w:color="auto" w:fill="FFFFFF"/>
          </w:rPr>
          <w:t>https://github.com/mayankchadha16/Saanp_Projekt</w:t>
        </w:r>
      </w:hyperlink>
    </w:p>
    <w:p w14:paraId="3C1C2A9C" w14:textId="77777777" w:rsidR="00AB211A" w:rsidRPr="009B5CB5" w:rsidRDefault="00AB211A" w:rsidP="00AB211A">
      <w:pPr>
        <w:rPr>
          <w:rFonts w:asciiTheme="majorHAnsi" w:hAnsiTheme="majorHAnsi" w:cstheme="majorHAnsi"/>
          <w:b/>
          <w:bCs/>
          <w:i/>
          <w:iCs/>
          <w:color w:val="373A3C"/>
          <w:sz w:val="24"/>
          <w:szCs w:val="24"/>
          <w:shd w:val="clear" w:color="auto" w:fill="FFFFFF"/>
        </w:rPr>
      </w:pPr>
    </w:p>
    <w:p w14:paraId="54CDA9DF" w14:textId="77777777" w:rsidR="00AB211A" w:rsidRPr="009B5CB5" w:rsidRDefault="00AB211A" w:rsidP="00AB211A">
      <w:pPr>
        <w:rPr>
          <w:rFonts w:asciiTheme="majorHAnsi" w:hAnsiTheme="majorHAnsi" w:cstheme="majorHAnsi"/>
          <w:b/>
          <w:bCs/>
          <w:i/>
          <w:iCs/>
          <w:color w:val="373A3C"/>
          <w:sz w:val="24"/>
          <w:szCs w:val="24"/>
          <w:shd w:val="clear" w:color="auto" w:fill="FFFFFF"/>
        </w:rPr>
      </w:pPr>
    </w:p>
    <w:p w14:paraId="57A665CB" w14:textId="77777777" w:rsidR="00AB211A" w:rsidRPr="009B5CB5" w:rsidRDefault="00AB211A" w:rsidP="00DD252A">
      <w:pPr>
        <w:rPr>
          <w:rFonts w:asciiTheme="majorHAnsi" w:hAnsiTheme="majorHAnsi" w:cstheme="majorHAnsi"/>
          <w:sz w:val="32"/>
          <w:szCs w:val="32"/>
          <w:lang w:val="en-US"/>
        </w:rPr>
      </w:pPr>
    </w:p>
    <w:p w14:paraId="75B46319" w14:textId="781EE257" w:rsidR="00594C5C" w:rsidRPr="009B5CB5" w:rsidRDefault="00594C5C" w:rsidP="00DD252A">
      <w:pPr>
        <w:rPr>
          <w:rFonts w:asciiTheme="majorHAnsi" w:hAnsiTheme="majorHAnsi" w:cstheme="majorHAnsi"/>
          <w:sz w:val="32"/>
          <w:szCs w:val="32"/>
          <w:lang w:val="en-US"/>
        </w:rPr>
      </w:pPr>
    </w:p>
    <w:sectPr w:rsidR="00594C5C" w:rsidRPr="009B5C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9A570B"/>
    <w:multiLevelType w:val="hybridMultilevel"/>
    <w:tmpl w:val="BE6E21DE"/>
    <w:lvl w:ilvl="0" w:tplc="E6E0A1D4">
      <w:numFmt w:val="bullet"/>
      <w:lvlText w:val="-"/>
      <w:lvlJc w:val="left"/>
      <w:pPr>
        <w:ind w:left="432" w:hanging="360"/>
      </w:pPr>
      <w:rPr>
        <w:rFonts w:ascii="Times New Roman" w:eastAsiaTheme="minorHAnsi" w:hAnsi="Times New Roman" w:cs="Times New Roman" w:hint="default"/>
        <w:sz w:val="28"/>
      </w:rPr>
    </w:lvl>
    <w:lvl w:ilvl="1" w:tplc="40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" w15:restartNumberingAfterBreak="0">
    <w:nsid w:val="7C947C37"/>
    <w:multiLevelType w:val="hybridMultilevel"/>
    <w:tmpl w:val="A30C8260"/>
    <w:lvl w:ilvl="0" w:tplc="067AF85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TAzMLC0MDY0MzdU0lEKTi0uzszPAykwqgUAFYtPDSwAAAA="/>
  </w:docVars>
  <w:rsids>
    <w:rsidRoot w:val="009E55D4"/>
    <w:rsid w:val="0009774B"/>
    <w:rsid w:val="002E099D"/>
    <w:rsid w:val="00365B62"/>
    <w:rsid w:val="00594C5C"/>
    <w:rsid w:val="006760FD"/>
    <w:rsid w:val="006B001B"/>
    <w:rsid w:val="007C347F"/>
    <w:rsid w:val="00854AA3"/>
    <w:rsid w:val="009B5CB5"/>
    <w:rsid w:val="009E55D4"/>
    <w:rsid w:val="00AB211A"/>
    <w:rsid w:val="00C957FD"/>
    <w:rsid w:val="00DD2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7CC43"/>
  <w15:chartTrackingRefBased/>
  <w15:docId w15:val="{9C5720B2-1CC0-4DA3-A20A-5D762BB53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57FD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252A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C957F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AB21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21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94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hyperlink" Target="https://pythonprogramming.net/pygame-python-3-part-1-intro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hyperlink" Target="https://www.facebook.com/groups/python/permalink/883098332530732/?notif_id=1612708778379905&amp;notif_t=group_post_approved&amp;ref=noti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mayankchadha16/Saanp_Projekt" TargetMode="Externa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hyperlink" Target="https://docs.python.org/3/reference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udemy.com/course/learn-advanced-python-concepts-s/learn/lecture" TargetMode="Externa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Relationship Id="rId14" Type="http://schemas.openxmlformats.org/officeDocument/2006/relationships/hyperlink" Target="https://www.bing.com/videos/search?q=tkinter+tutorial+byb+edureka&amp;docid=608039792276867901&amp;mid=DA027F279717AF48DE46DA027F279717AF48DE46&amp;view=detail&amp;FORM=VIRE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4982260-DDD0-4449-836D-7FDBEDE1A37D}" type="doc">
      <dgm:prSet loTypeId="urn:microsoft.com/office/officeart/2005/8/layout/radial6" loCatId="cycl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27BC4953-4D95-4032-9D60-8EAAB8E73BA7}">
      <dgm:prSet phldrT="[Text]"/>
      <dgm:spPr/>
      <dgm:t>
        <a:bodyPr/>
        <a:lstStyle/>
        <a:p>
          <a:r>
            <a:rPr lang="en-IN"/>
            <a:t>Game Menu</a:t>
          </a:r>
        </a:p>
      </dgm:t>
    </dgm:pt>
    <dgm:pt modelId="{A04A4174-DC20-46D1-9884-AE2BCF186BF2}" type="parTrans" cxnId="{2EAF57F6-8B1C-4906-9E4B-C4E8BC874DDA}">
      <dgm:prSet/>
      <dgm:spPr/>
      <dgm:t>
        <a:bodyPr/>
        <a:lstStyle/>
        <a:p>
          <a:endParaRPr lang="en-IN"/>
        </a:p>
      </dgm:t>
    </dgm:pt>
    <dgm:pt modelId="{A9B0EF77-B585-49C8-9828-DB584BBC773A}" type="sibTrans" cxnId="{2EAF57F6-8B1C-4906-9E4B-C4E8BC874DDA}">
      <dgm:prSet/>
      <dgm:spPr/>
      <dgm:t>
        <a:bodyPr/>
        <a:lstStyle/>
        <a:p>
          <a:endParaRPr lang="en-IN"/>
        </a:p>
      </dgm:t>
    </dgm:pt>
    <dgm:pt modelId="{B34C620A-371E-43CC-A588-9DC04328A167}">
      <dgm:prSet phldrT="[Text]"/>
      <dgm:spPr/>
      <dgm:t>
        <a:bodyPr/>
        <a:lstStyle/>
        <a:p>
          <a:r>
            <a:rPr lang="en-IN"/>
            <a:t>1. Snake</a:t>
          </a:r>
        </a:p>
      </dgm:t>
    </dgm:pt>
    <dgm:pt modelId="{99DDB87C-FF5E-40A3-AA61-00FEEE35B8A0}" type="parTrans" cxnId="{51A7A567-7163-4AB5-8A47-E01288D1D0DE}">
      <dgm:prSet/>
      <dgm:spPr/>
      <dgm:t>
        <a:bodyPr/>
        <a:lstStyle/>
        <a:p>
          <a:endParaRPr lang="en-IN"/>
        </a:p>
      </dgm:t>
    </dgm:pt>
    <dgm:pt modelId="{9DB9B70E-22C6-4DD5-9C33-9EBF1FF59368}" type="sibTrans" cxnId="{51A7A567-7163-4AB5-8A47-E01288D1D0DE}">
      <dgm:prSet/>
      <dgm:spPr/>
      <dgm:t>
        <a:bodyPr/>
        <a:lstStyle/>
        <a:p>
          <a:endParaRPr lang="en-IN"/>
        </a:p>
      </dgm:t>
    </dgm:pt>
    <dgm:pt modelId="{7735165E-57EA-415A-ABBB-1015EFC8467D}">
      <dgm:prSet phldrT="[Text]"/>
      <dgm:spPr/>
      <dgm:t>
        <a:bodyPr/>
        <a:lstStyle/>
        <a:p>
          <a:r>
            <a:rPr lang="en-IN"/>
            <a:t>2. Hangaroo</a:t>
          </a:r>
        </a:p>
      </dgm:t>
    </dgm:pt>
    <dgm:pt modelId="{9A4D6AEF-ACED-4340-9202-6B4154CA456A}" type="parTrans" cxnId="{F7F8B4A1-C0A0-4E24-BF8B-5F64E44A44AD}">
      <dgm:prSet/>
      <dgm:spPr/>
      <dgm:t>
        <a:bodyPr/>
        <a:lstStyle/>
        <a:p>
          <a:endParaRPr lang="en-IN"/>
        </a:p>
      </dgm:t>
    </dgm:pt>
    <dgm:pt modelId="{88FC87E9-D420-428D-9A1B-EF0041DD3DA0}" type="sibTrans" cxnId="{F7F8B4A1-C0A0-4E24-BF8B-5F64E44A44AD}">
      <dgm:prSet/>
      <dgm:spPr/>
      <dgm:t>
        <a:bodyPr/>
        <a:lstStyle/>
        <a:p>
          <a:endParaRPr lang="en-IN"/>
        </a:p>
      </dgm:t>
    </dgm:pt>
    <dgm:pt modelId="{37E2FBF9-E60A-4D06-A141-44BB69672AF4}">
      <dgm:prSet phldrT="[Text]"/>
      <dgm:spPr/>
      <dgm:t>
        <a:bodyPr/>
        <a:lstStyle/>
        <a:p>
          <a:r>
            <a:rPr lang="en-IN"/>
            <a:t>3. Color Game</a:t>
          </a:r>
        </a:p>
      </dgm:t>
    </dgm:pt>
    <dgm:pt modelId="{1961BC82-D7A9-4149-9950-50607012A4AE}" type="parTrans" cxnId="{6D97F5B1-5CBC-474A-8DED-6AF0DD76D957}">
      <dgm:prSet/>
      <dgm:spPr/>
      <dgm:t>
        <a:bodyPr/>
        <a:lstStyle/>
        <a:p>
          <a:endParaRPr lang="en-IN"/>
        </a:p>
      </dgm:t>
    </dgm:pt>
    <dgm:pt modelId="{5CF4B260-E93C-43B5-B22B-56978A83921C}" type="sibTrans" cxnId="{6D97F5B1-5CBC-474A-8DED-6AF0DD76D957}">
      <dgm:prSet/>
      <dgm:spPr/>
      <dgm:t>
        <a:bodyPr/>
        <a:lstStyle/>
        <a:p>
          <a:endParaRPr lang="en-IN"/>
        </a:p>
      </dgm:t>
    </dgm:pt>
    <dgm:pt modelId="{A64D30B1-4A04-4EAD-9D10-DE973D4966C7}">
      <dgm:prSet phldrT="[Text]"/>
      <dgm:spPr/>
      <dgm:t>
        <a:bodyPr/>
        <a:lstStyle/>
        <a:p>
          <a:r>
            <a:rPr lang="en-IN"/>
            <a:t>4. r_p_s</a:t>
          </a:r>
        </a:p>
      </dgm:t>
    </dgm:pt>
    <dgm:pt modelId="{FC24A7C7-015F-426B-A371-EA076388745B}" type="parTrans" cxnId="{859193DF-2DDC-4EA2-8B48-0CE141371144}">
      <dgm:prSet/>
      <dgm:spPr/>
      <dgm:t>
        <a:bodyPr/>
        <a:lstStyle/>
        <a:p>
          <a:endParaRPr lang="en-IN"/>
        </a:p>
      </dgm:t>
    </dgm:pt>
    <dgm:pt modelId="{D40C92E1-6CB3-4CEE-ADEB-7660B6875406}" type="sibTrans" cxnId="{859193DF-2DDC-4EA2-8B48-0CE141371144}">
      <dgm:prSet/>
      <dgm:spPr/>
      <dgm:t>
        <a:bodyPr/>
        <a:lstStyle/>
        <a:p>
          <a:endParaRPr lang="en-IN"/>
        </a:p>
      </dgm:t>
    </dgm:pt>
    <dgm:pt modelId="{05C3AE1E-445B-42B7-9F67-46387E4F7A44}">
      <dgm:prSet phldrT="[Text]"/>
      <dgm:spPr/>
      <dgm:t>
        <a:bodyPr/>
        <a:lstStyle/>
        <a:p>
          <a:endParaRPr lang="en-IN"/>
        </a:p>
      </dgm:t>
    </dgm:pt>
    <dgm:pt modelId="{74EFFA2E-EE5E-416C-B48C-5B1ECCD6098F}" type="parTrans" cxnId="{2A79F72A-452A-47D1-9C36-665638A22010}">
      <dgm:prSet/>
      <dgm:spPr/>
      <dgm:t>
        <a:bodyPr/>
        <a:lstStyle/>
        <a:p>
          <a:endParaRPr lang="en-IN"/>
        </a:p>
      </dgm:t>
    </dgm:pt>
    <dgm:pt modelId="{8EB017AB-D330-4CAF-BB2B-6F3F73EAD06B}" type="sibTrans" cxnId="{2A79F72A-452A-47D1-9C36-665638A22010}">
      <dgm:prSet/>
      <dgm:spPr/>
      <dgm:t>
        <a:bodyPr/>
        <a:lstStyle/>
        <a:p>
          <a:endParaRPr lang="en-IN"/>
        </a:p>
      </dgm:t>
    </dgm:pt>
    <dgm:pt modelId="{F62DC27F-F36D-470E-BDEA-9A593F9003A2}">
      <dgm:prSet phldrT="[Text]"/>
      <dgm:spPr/>
      <dgm:t>
        <a:bodyPr/>
        <a:lstStyle/>
        <a:p>
          <a:endParaRPr lang="en-IN"/>
        </a:p>
      </dgm:t>
    </dgm:pt>
    <dgm:pt modelId="{E6599D09-7E62-4192-AD54-E63A6DFA3A3A}" type="parTrans" cxnId="{DC8C6B8D-99EC-46DA-9A18-83F45B6F2A94}">
      <dgm:prSet/>
      <dgm:spPr/>
      <dgm:t>
        <a:bodyPr/>
        <a:lstStyle/>
        <a:p>
          <a:endParaRPr lang="en-IN"/>
        </a:p>
      </dgm:t>
    </dgm:pt>
    <dgm:pt modelId="{95844ED0-16F1-49BE-B8AC-AC7BC14D5B76}" type="sibTrans" cxnId="{DC8C6B8D-99EC-46DA-9A18-83F45B6F2A94}">
      <dgm:prSet/>
      <dgm:spPr/>
      <dgm:t>
        <a:bodyPr/>
        <a:lstStyle/>
        <a:p>
          <a:endParaRPr lang="en-IN"/>
        </a:p>
      </dgm:t>
    </dgm:pt>
    <dgm:pt modelId="{18E1BF81-1E3D-4DFE-A0C1-6D81B2B811FA}" type="pres">
      <dgm:prSet presAssocID="{A4982260-DDD0-4449-836D-7FDBEDE1A37D}" presName="Name0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909B9CCE-5D48-4FF7-8B6C-C16C219A3CA9}" type="pres">
      <dgm:prSet presAssocID="{27BC4953-4D95-4032-9D60-8EAAB8E73BA7}" presName="centerShape" presStyleLbl="node0" presStyleIdx="0" presStyleCnt="1" custLinFactNeighborX="2771" custLinFactNeighborY="1584"/>
      <dgm:spPr/>
    </dgm:pt>
    <dgm:pt modelId="{2502EF91-3277-41AA-9063-FB1E40CF16DB}" type="pres">
      <dgm:prSet presAssocID="{B34C620A-371E-43CC-A588-9DC04328A167}" presName="node" presStyleLbl="node1" presStyleIdx="0" presStyleCnt="4">
        <dgm:presLayoutVars>
          <dgm:bulletEnabled val="1"/>
        </dgm:presLayoutVars>
      </dgm:prSet>
      <dgm:spPr/>
    </dgm:pt>
    <dgm:pt modelId="{A4B2F55B-AAF0-4F38-A7C4-1DFB7655C552}" type="pres">
      <dgm:prSet presAssocID="{B34C620A-371E-43CC-A588-9DC04328A167}" presName="dummy" presStyleCnt="0"/>
      <dgm:spPr/>
    </dgm:pt>
    <dgm:pt modelId="{59CAC72E-21BD-42A3-B0AF-905B1CFEFF7E}" type="pres">
      <dgm:prSet presAssocID="{9DB9B70E-22C6-4DD5-9C33-9EBF1FF59368}" presName="sibTrans" presStyleLbl="sibTrans2D1" presStyleIdx="0" presStyleCnt="4"/>
      <dgm:spPr/>
    </dgm:pt>
    <dgm:pt modelId="{7517126E-89EF-49FA-A3A1-D246F6EED828}" type="pres">
      <dgm:prSet presAssocID="{7735165E-57EA-415A-ABBB-1015EFC8467D}" presName="node" presStyleLbl="node1" presStyleIdx="1" presStyleCnt="4">
        <dgm:presLayoutVars>
          <dgm:bulletEnabled val="1"/>
        </dgm:presLayoutVars>
      </dgm:prSet>
      <dgm:spPr/>
    </dgm:pt>
    <dgm:pt modelId="{DC0D37D9-F3ED-481B-B147-32C1B8EBB137}" type="pres">
      <dgm:prSet presAssocID="{7735165E-57EA-415A-ABBB-1015EFC8467D}" presName="dummy" presStyleCnt="0"/>
      <dgm:spPr/>
    </dgm:pt>
    <dgm:pt modelId="{CE0883F8-9EAA-4431-9B86-E5C4A1E5C326}" type="pres">
      <dgm:prSet presAssocID="{88FC87E9-D420-428D-9A1B-EF0041DD3DA0}" presName="sibTrans" presStyleLbl="sibTrans2D1" presStyleIdx="1" presStyleCnt="4"/>
      <dgm:spPr/>
    </dgm:pt>
    <dgm:pt modelId="{DDFCD069-DD4C-40D6-BE76-7B8457990480}" type="pres">
      <dgm:prSet presAssocID="{37E2FBF9-E60A-4D06-A141-44BB69672AF4}" presName="node" presStyleLbl="node1" presStyleIdx="2" presStyleCnt="4">
        <dgm:presLayoutVars>
          <dgm:bulletEnabled val="1"/>
        </dgm:presLayoutVars>
      </dgm:prSet>
      <dgm:spPr/>
    </dgm:pt>
    <dgm:pt modelId="{1518D73A-064B-42FF-9B15-026A0CCEB69C}" type="pres">
      <dgm:prSet presAssocID="{37E2FBF9-E60A-4D06-A141-44BB69672AF4}" presName="dummy" presStyleCnt="0"/>
      <dgm:spPr/>
    </dgm:pt>
    <dgm:pt modelId="{860053D2-5830-47A5-AFF2-2239C61FA725}" type="pres">
      <dgm:prSet presAssocID="{5CF4B260-E93C-43B5-B22B-56978A83921C}" presName="sibTrans" presStyleLbl="sibTrans2D1" presStyleIdx="2" presStyleCnt="4"/>
      <dgm:spPr/>
    </dgm:pt>
    <dgm:pt modelId="{C8822991-0CBE-4DB4-BF3F-8D7B5069A466}" type="pres">
      <dgm:prSet presAssocID="{A64D30B1-4A04-4EAD-9D10-DE973D4966C7}" presName="node" presStyleLbl="node1" presStyleIdx="3" presStyleCnt="4">
        <dgm:presLayoutVars>
          <dgm:bulletEnabled val="1"/>
        </dgm:presLayoutVars>
      </dgm:prSet>
      <dgm:spPr/>
    </dgm:pt>
    <dgm:pt modelId="{225B9B17-6D6F-4765-B1AA-4AC8C0B8CAF5}" type="pres">
      <dgm:prSet presAssocID="{A64D30B1-4A04-4EAD-9D10-DE973D4966C7}" presName="dummy" presStyleCnt="0"/>
      <dgm:spPr/>
    </dgm:pt>
    <dgm:pt modelId="{A26DF8E2-A236-4015-B9CC-7030B3EBE6CD}" type="pres">
      <dgm:prSet presAssocID="{D40C92E1-6CB3-4CEE-ADEB-7660B6875406}" presName="sibTrans" presStyleLbl="sibTrans2D1" presStyleIdx="3" presStyleCnt="4"/>
      <dgm:spPr/>
    </dgm:pt>
  </dgm:ptLst>
  <dgm:cxnLst>
    <dgm:cxn modelId="{2A79F72A-452A-47D1-9C36-665638A22010}" srcId="{A4982260-DDD0-4449-836D-7FDBEDE1A37D}" destId="{05C3AE1E-445B-42B7-9F67-46387E4F7A44}" srcOrd="1" destOrd="0" parTransId="{74EFFA2E-EE5E-416C-B48C-5B1ECCD6098F}" sibTransId="{8EB017AB-D330-4CAF-BB2B-6F3F73EAD06B}"/>
    <dgm:cxn modelId="{00373D60-9C2D-499D-9150-832728EB3B5D}" type="presOf" srcId="{5CF4B260-E93C-43B5-B22B-56978A83921C}" destId="{860053D2-5830-47A5-AFF2-2239C61FA725}" srcOrd="0" destOrd="0" presId="urn:microsoft.com/office/officeart/2005/8/layout/radial6"/>
    <dgm:cxn modelId="{51A7A567-7163-4AB5-8A47-E01288D1D0DE}" srcId="{27BC4953-4D95-4032-9D60-8EAAB8E73BA7}" destId="{B34C620A-371E-43CC-A588-9DC04328A167}" srcOrd="0" destOrd="0" parTransId="{99DDB87C-FF5E-40A3-AA61-00FEEE35B8A0}" sibTransId="{9DB9B70E-22C6-4DD5-9C33-9EBF1FF59368}"/>
    <dgm:cxn modelId="{9641276F-C858-48DB-8CF3-8A52924175ED}" type="presOf" srcId="{A64D30B1-4A04-4EAD-9D10-DE973D4966C7}" destId="{C8822991-0CBE-4DB4-BF3F-8D7B5069A466}" srcOrd="0" destOrd="0" presId="urn:microsoft.com/office/officeart/2005/8/layout/radial6"/>
    <dgm:cxn modelId="{7085C475-8371-443A-A770-0A3820602596}" type="presOf" srcId="{88FC87E9-D420-428D-9A1B-EF0041DD3DA0}" destId="{CE0883F8-9EAA-4431-9B86-E5C4A1E5C326}" srcOrd="0" destOrd="0" presId="urn:microsoft.com/office/officeart/2005/8/layout/radial6"/>
    <dgm:cxn modelId="{627F488B-E6E6-42A2-8252-68422D838E61}" type="presOf" srcId="{D40C92E1-6CB3-4CEE-ADEB-7660B6875406}" destId="{A26DF8E2-A236-4015-B9CC-7030B3EBE6CD}" srcOrd="0" destOrd="0" presId="urn:microsoft.com/office/officeart/2005/8/layout/radial6"/>
    <dgm:cxn modelId="{DC8C6B8D-99EC-46DA-9A18-83F45B6F2A94}" srcId="{A4982260-DDD0-4449-836D-7FDBEDE1A37D}" destId="{F62DC27F-F36D-470E-BDEA-9A593F9003A2}" srcOrd="2" destOrd="0" parTransId="{E6599D09-7E62-4192-AD54-E63A6DFA3A3A}" sibTransId="{95844ED0-16F1-49BE-B8AC-AC7BC14D5B76}"/>
    <dgm:cxn modelId="{F7F8B4A1-C0A0-4E24-BF8B-5F64E44A44AD}" srcId="{27BC4953-4D95-4032-9D60-8EAAB8E73BA7}" destId="{7735165E-57EA-415A-ABBB-1015EFC8467D}" srcOrd="1" destOrd="0" parTransId="{9A4D6AEF-ACED-4340-9202-6B4154CA456A}" sibTransId="{88FC87E9-D420-428D-9A1B-EF0041DD3DA0}"/>
    <dgm:cxn modelId="{1035C5A2-6863-4DE8-B612-FB6F6B1B98AB}" type="presOf" srcId="{9DB9B70E-22C6-4DD5-9C33-9EBF1FF59368}" destId="{59CAC72E-21BD-42A3-B0AF-905B1CFEFF7E}" srcOrd="0" destOrd="0" presId="urn:microsoft.com/office/officeart/2005/8/layout/radial6"/>
    <dgm:cxn modelId="{6D97F5B1-5CBC-474A-8DED-6AF0DD76D957}" srcId="{27BC4953-4D95-4032-9D60-8EAAB8E73BA7}" destId="{37E2FBF9-E60A-4D06-A141-44BB69672AF4}" srcOrd="2" destOrd="0" parTransId="{1961BC82-D7A9-4149-9950-50607012A4AE}" sibTransId="{5CF4B260-E93C-43B5-B22B-56978A83921C}"/>
    <dgm:cxn modelId="{5302DDBB-5BA4-484D-80F5-7D7F725D47F3}" type="presOf" srcId="{27BC4953-4D95-4032-9D60-8EAAB8E73BA7}" destId="{909B9CCE-5D48-4FF7-8B6C-C16C219A3CA9}" srcOrd="0" destOrd="0" presId="urn:microsoft.com/office/officeart/2005/8/layout/radial6"/>
    <dgm:cxn modelId="{F94DB9C0-0BAF-4A88-A918-D86FA2EC7F16}" type="presOf" srcId="{A4982260-DDD0-4449-836D-7FDBEDE1A37D}" destId="{18E1BF81-1E3D-4DFE-A0C1-6D81B2B811FA}" srcOrd="0" destOrd="0" presId="urn:microsoft.com/office/officeart/2005/8/layout/radial6"/>
    <dgm:cxn modelId="{859193DF-2DDC-4EA2-8B48-0CE141371144}" srcId="{27BC4953-4D95-4032-9D60-8EAAB8E73BA7}" destId="{A64D30B1-4A04-4EAD-9D10-DE973D4966C7}" srcOrd="3" destOrd="0" parTransId="{FC24A7C7-015F-426B-A371-EA076388745B}" sibTransId="{D40C92E1-6CB3-4CEE-ADEB-7660B6875406}"/>
    <dgm:cxn modelId="{A42D2EE4-E307-4916-9302-B821F62EDCAC}" type="presOf" srcId="{7735165E-57EA-415A-ABBB-1015EFC8467D}" destId="{7517126E-89EF-49FA-A3A1-D246F6EED828}" srcOrd="0" destOrd="0" presId="urn:microsoft.com/office/officeart/2005/8/layout/radial6"/>
    <dgm:cxn modelId="{F1B55BEA-FAAA-4DD1-BEDA-F2F197119549}" type="presOf" srcId="{37E2FBF9-E60A-4D06-A141-44BB69672AF4}" destId="{DDFCD069-DD4C-40D6-BE76-7B8457990480}" srcOrd="0" destOrd="0" presId="urn:microsoft.com/office/officeart/2005/8/layout/radial6"/>
    <dgm:cxn modelId="{F9976EF4-2F2D-4DF8-B82A-C43EA97D78EE}" type="presOf" srcId="{B34C620A-371E-43CC-A588-9DC04328A167}" destId="{2502EF91-3277-41AA-9063-FB1E40CF16DB}" srcOrd="0" destOrd="0" presId="urn:microsoft.com/office/officeart/2005/8/layout/radial6"/>
    <dgm:cxn modelId="{2EAF57F6-8B1C-4906-9E4B-C4E8BC874DDA}" srcId="{A4982260-DDD0-4449-836D-7FDBEDE1A37D}" destId="{27BC4953-4D95-4032-9D60-8EAAB8E73BA7}" srcOrd="0" destOrd="0" parTransId="{A04A4174-DC20-46D1-9884-AE2BCF186BF2}" sibTransId="{A9B0EF77-B585-49C8-9828-DB584BBC773A}"/>
    <dgm:cxn modelId="{CEA837F6-3B5E-41CB-96F0-F9D46847F24C}" type="presParOf" srcId="{18E1BF81-1E3D-4DFE-A0C1-6D81B2B811FA}" destId="{909B9CCE-5D48-4FF7-8B6C-C16C219A3CA9}" srcOrd="0" destOrd="0" presId="urn:microsoft.com/office/officeart/2005/8/layout/radial6"/>
    <dgm:cxn modelId="{9C602E1E-B931-4A90-B079-65EA42B3A166}" type="presParOf" srcId="{18E1BF81-1E3D-4DFE-A0C1-6D81B2B811FA}" destId="{2502EF91-3277-41AA-9063-FB1E40CF16DB}" srcOrd="1" destOrd="0" presId="urn:microsoft.com/office/officeart/2005/8/layout/radial6"/>
    <dgm:cxn modelId="{023D1325-6243-40C7-9D33-084212C4E247}" type="presParOf" srcId="{18E1BF81-1E3D-4DFE-A0C1-6D81B2B811FA}" destId="{A4B2F55B-AAF0-4F38-A7C4-1DFB7655C552}" srcOrd="2" destOrd="0" presId="urn:microsoft.com/office/officeart/2005/8/layout/radial6"/>
    <dgm:cxn modelId="{490927AD-12B5-4F19-9E3F-A9881FDAD70F}" type="presParOf" srcId="{18E1BF81-1E3D-4DFE-A0C1-6D81B2B811FA}" destId="{59CAC72E-21BD-42A3-B0AF-905B1CFEFF7E}" srcOrd="3" destOrd="0" presId="urn:microsoft.com/office/officeart/2005/8/layout/radial6"/>
    <dgm:cxn modelId="{5936DE82-2013-49B0-9199-1A50E1B8E836}" type="presParOf" srcId="{18E1BF81-1E3D-4DFE-A0C1-6D81B2B811FA}" destId="{7517126E-89EF-49FA-A3A1-D246F6EED828}" srcOrd="4" destOrd="0" presId="urn:microsoft.com/office/officeart/2005/8/layout/radial6"/>
    <dgm:cxn modelId="{6844DDBA-8677-430F-B5A4-33533439E5A6}" type="presParOf" srcId="{18E1BF81-1E3D-4DFE-A0C1-6D81B2B811FA}" destId="{DC0D37D9-F3ED-481B-B147-32C1B8EBB137}" srcOrd="5" destOrd="0" presId="urn:microsoft.com/office/officeart/2005/8/layout/radial6"/>
    <dgm:cxn modelId="{29406442-1276-48B7-83DE-38D3E2FD05AE}" type="presParOf" srcId="{18E1BF81-1E3D-4DFE-A0C1-6D81B2B811FA}" destId="{CE0883F8-9EAA-4431-9B86-E5C4A1E5C326}" srcOrd="6" destOrd="0" presId="urn:microsoft.com/office/officeart/2005/8/layout/radial6"/>
    <dgm:cxn modelId="{DDFF66CF-0E21-410C-80CA-3AC4E6E3DAF5}" type="presParOf" srcId="{18E1BF81-1E3D-4DFE-A0C1-6D81B2B811FA}" destId="{DDFCD069-DD4C-40D6-BE76-7B8457990480}" srcOrd="7" destOrd="0" presId="urn:microsoft.com/office/officeart/2005/8/layout/radial6"/>
    <dgm:cxn modelId="{D689FF99-EFA6-47C9-B761-7E2C77BFFB15}" type="presParOf" srcId="{18E1BF81-1E3D-4DFE-A0C1-6D81B2B811FA}" destId="{1518D73A-064B-42FF-9B15-026A0CCEB69C}" srcOrd="8" destOrd="0" presId="urn:microsoft.com/office/officeart/2005/8/layout/radial6"/>
    <dgm:cxn modelId="{B2B74899-F944-48C1-847D-26961ED7F46C}" type="presParOf" srcId="{18E1BF81-1E3D-4DFE-A0C1-6D81B2B811FA}" destId="{860053D2-5830-47A5-AFF2-2239C61FA725}" srcOrd="9" destOrd="0" presId="urn:microsoft.com/office/officeart/2005/8/layout/radial6"/>
    <dgm:cxn modelId="{87FA8D24-15C1-4CBF-9BF8-AD1E7AD9B731}" type="presParOf" srcId="{18E1BF81-1E3D-4DFE-A0C1-6D81B2B811FA}" destId="{C8822991-0CBE-4DB4-BF3F-8D7B5069A466}" srcOrd="10" destOrd="0" presId="urn:microsoft.com/office/officeart/2005/8/layout/radial6"/>
    <dgm:cxn modelId="{F27F55DA-8875-4BD1-85AB-54C9414D4C25}" type="presParOf" srcId="{18E1BF81-1E3D-4DFE-A0C1-6D81B2B811FA}" destId="{225B9B17-6D6F-4765-B1AA-4AC8C0B8CAF5}" srcOrd="11" destOrd="0" presId="urn:microsoft.com/office/officeart/2005/8/layout/radial6"/>
    <dgm:cxn modelId="{29FADCD7-69AE-4E90-826C-D5CF2CCDD5AC}" type="presParOf" srcId="{18E1BF81-1E3D-4DFE-A0C1-6D81B2B811FA}" destId="{A26DF8E2-A236-4015-B9CC-7030B3EBE6CD}" srcOrd="12" destOrd="0" presId="urn:microsoft.com/office/officeart/2005/8/layout/radial6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26DF8E2-A236-4015-B9CC-7030B3EBE6CD}">
      <dsp:nvSpPr>
        <dsp:cNvPr id="0" name=""/>
        <dsp:cNvSpPr/>
      </dsp:nvSpPr>
      <dsp:spPr>
        <a:xfrm>
          <a:off x="563691" y="368428"/>
          <a:ext cx="2463542" cy="2463542"/>
        </a:xfrm>
        <a:prstGeom prst="blockArc">
          <a:avLst>
            <a:gd name="adj1" fmla="val 10800000"/>
            <a:gd name="adj2" fmla="val 16200000"/>
            <a:gd name="adj3" fmla="val 4635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60053D2-5830-47A5-AFF2-2239C61FA725}">
      <dsp:nvSpPr>
        <dsp:cNvPr id="0" name=""/>
        <dsp:cNvSpPr/>
      </dsp:nvSpPr>
      <dsp:spPr>
        <a:xfrm>
          <a:off x="563691" y="368428"/>
          <a:ext cx="2463542" cy="2463542"/>
        </a:xfrm>
        <a:prstGeom prst="blockArc">
          <a:avLst>
            <a:gd name="adj1" fmla="val 5400000"/>
            <a:gd name="adj2" fmla="val 10800000"/>
            <a:gd name="adj3" fmla="val 4635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E0883F8-9EAA-4431-9B86-E5C4A1E5C326}">
      <dsp:nvSpPr>
        <dsp:cNvPr id="0" name=""/>
        <dsp:cNvSpPr/>
      </dsp:nvSpPr>
      <dsp:spPr>
        <a:xfrm>
          <a:off x="563691" y="368428"/>
          <a:ext cx="2463542" cy="2463542"/>
        </a:xfrm>
        <a:prstGeom prst="blockArc">
          <a:avLst>
            <a:gd name="adj1" fmla="val 0"/>
            <a:gd name="adj2" fmla="val 5400000"/>
            <a:gd name="adj3" fmla="val 4635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9CAC72E-21BD-42A3-B0AF-905B1CFEFF7E}">
      <dsp:nvSpPr>
        <dsp:cNvPr id="0" name=""/>
        <dsp:cNvSpPr/>
      </dsp:nvSpPr>
      <dsp:spPr>
        <a:xfrm>
          <a:off x="563691" y="368428"/>
          <a:ext cx="2463542" cy="2463542"/>
        </a:xfrm>
        <a:prstGeom prst="blockArc">
          <a:avLst>
            <a:gd name="adj1" fmla="val 16200000"/>
            <a:gd name="adj2" fmla="val 0"/>
            <a:gd name="adj3" fmla="val 4635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09B9CCE-5D48-4FF7-8B6C-C16C219A3CA9}">
      <dsp:nvSpPr>
        <dsp:cNvPr id="0" name=""/>
        <dsp:cNvSpPr/>
      </dsp:nvSpPr>
      <dsp:spPr>
        <a:xfrm>
          <a:off x="1295803" y="1071976"/>
          <a:ext cx="1132684" cy="1132684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400" kern="1200"/>
            <a:t>Game Menu</a:t>
          </a:r>
        </a:p>
      </dsp:txBody>
      <dsp:txXfrm>
        <a:off x="1461681" y="1237854"/>
        <a:ext cx="800928" cy="800928"/>
      </dsp:txXfrm>
    </dsp:sp>
    <dsp:sp modelId="{2502EF91-3277-41AA-9063-FB1E40CF16DB}">
      <dsp:nvSpPr>
        <dsp:cNvPr id="0" name=""/>
        <dsp:cNvSpPr/>
      </dsp:nvSpPr>
      <dsp:spPr>
        <a:xfrm>
          <a:off x="1399022" y="532"/>
          <a:ext cx="792879" cy="792879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1. Snake</a:t>
          </a:r>
        </a:p>
      </dsp:txBody>
      <dsp:txXfrm>
        <a:off x="1515136" y="116646"/>
        <a:ext cx="560651" cy="560651"/>
      </dsp:txXfrm>
    </dsp:sp>
    <dsp:sp modelId="{7517126E-89EF-49FA-A3A1-D246F6EED828}">
      <dsp:nvSpPr>
        <dsp:cNvPr id="0" name=""/>
        <dsp:cNvSpPr/>
      </dsp:nvSpPr>
      <dsp:spPr>
        <a:xfrm>
          <a:off x="2602250" y="1203760"/>
          <a:ext cx="792879" cy="792879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2. Hangaroo</a:t>
          </a:r>
        </a:p>
      </dsp:txBody>
      <dsp:txXfrm>
        <a:off x="2718364" y="1319874"/>
        <a:ext cx="560651" cy="560651"/>
      </dsp:txXfrm>
    </dsp:sp>
    <dsp:sp modelId="{DDFCD069-DD4C-40D6-BE76-7B8457990480}">
      <dsp:nvSpPr>
        <dsp:cNvPr id="0" name=""/>
        <dsp:cNvSpPr/>
      </dsp:nvSpPr>
      <dsp:spPr>
        <a:xfrm>
          <a:off x="1399022" y="2406988"/>
          <a:ext cx="792879" cy="792879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3. Color Game</a:t>
          </a:r>
        </a:p>
      </dsp:txBody>
      <dsp:txXfrm>
        <a:off x="1515136" y="2523102"/>
        <a:ext cx="560651" cy="560651"/>
      </dsp:txXfrm>
    </dsp:sp>
    <dsp:sp modelId="{C8822991-0CBE-4DB4-BF3F-8D7B5069A466}">
      <dsp:nvSpPr>
        <dsp:cNvPr id="0" name=""/>
        <dsp:cNvSpPr/>
      </dsp:nvSpPr>
      <dsp:spPr>
        <a:xfrm>
          <a:off x="195795" y="1203760"/>
          <a:ext cx="792879" cy="792879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4. r_p_s</a:t>
          </a:r>
        </a:p>
      </dsp:txBody>
      <dsp:txXfrm>
        <a:off x="311909" y="1319874"/>
        <a:ext cx="560651" cy="56065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6">
  <dgm:title val=""/>
  <dgm:desc val=""/>
  <dgm:catLst>
    <dgm:cat type="cycle" pri="9000"/>
    <dgm:cat type="relationship" pri="2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Name0">
    <dgm:varLst>
      <dgm:chMax val="1"/>
      <dgm:dir/>
      <dgm:animLvl val="ctr"/>
      <dgm:resizeHandles val="exact"/>
    </dgm:varLst>
    <dgm:choose name="Name1">
      <dgm:if name="Name2" func="var" arg="dir" op="equ" val="norm">
        <dgm:choose name="Name3">
          <dgm:if name="Name4" axis="ch ch" ptType="node node" st="1 1" cnt="1 0" func="cnt" op="lte" val="1">
            <dgm:alg type="cycle">
              <dgm:param type="stAng" val="90"/>
              <dgm:param type="spanAng" val="360"/>
              <dgm:param type="ctrShpMap" val="fNode"/>
            </dgm:alg>
          </dgm:if>
          <dgm:else name="Name5">
            <dgm:alg type="cycle">
              <dgm:param type="stAng" val="0"/>
              <dgm:param type="spanAng" val="360"/>
              <dgm:param type="ctrShpMap" val="fNode"/>
            </dgm:alg>
          </dgm:else>
        </dgm:choose>
      </dgm:if>
      <dgm:else name="Name6">
        <dgm:choose name="Name7">
          <dgm:if name="Name8" axis="ch ch" ptType="node node" st="1 1" cnt="1 0" func="cnt" op="lte" val="1">
            <dgm:alg type="cycle">
              <dgm:param type="stAng" val="-90"/>
              <dgm:param type="spanAng" val="360"/>
              <dgm:param type="ctrShpMap" val="fNode"/>
            </dgm:alg>
          </dgm:if>
          <dgm:else name="Name9">
            <dgm:alg type="cycle">
              <dgm:param type="stAng" val="0"/>
              <dgm:param type="spanAng" val="-360"/>
              <dgm:param type="ctrShpMap" val="fNode"/>
            </dgm:alg>
          </dgm:else>
        </dgm:choose>
      </dgm:else>
    </dgm:choose>
    <dgm:shape xmlns:r="http://schemas.openxmlformats.org/officeDocument/2006/relationships" r:blip="">
      <dgm:adjLst/>
    </dgm:shape>
    <dgm:presOf/>
    <dgm:choose name="Name10">
      <dgm:if name="Name11" func="var" arg="dir" op="equ" val="norm">
        <dgm:choose name="Name12">
          <dgm:if name="Name13" axis="ch ch" ptType="node node" st="1 1" cnt="1 0" func="cnt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des" forName="oneNode" refType="primFontSz" refFor="ch" refForName="centerShape" op="lte" fact="0.95"/>
              <dgm:constr type="diam" for="ch" forName="singleconn" refType="diam" op="equ" fact="-1"/>
              <dgm:constr type="h" for="ch" forName="singleconn" refType="w" refFor="ch" refForName="oneComp" fact="0.24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4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forName="sibTrans" refType="diam" op="equ"/>
              <dgm:constr type="h" for="ch" forName="sibTrans" refType="w" refFor="ch" refForName="node" fact="0.24"/>
              <dgm:constr type="w" for="ch" forName="dummy" val="1"/>
            </dgm:constrLst>
          </dgm:else>
        </dgm:choose>
      </dgm:if>
      <dgm:else name="Name15">
        <dgm:choose name="Name16">
          <dgm:if name="Name17" axis="ch ch" ptType="node node" st="1 1" cnt="1 0" func="cnt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ch" forName="oneNode" refType="primFontSz" refFor="ch" refForName="centerShape" op="lte" fact="0.95"/>
              <dgm:constr type="diam" for="ch" forName="singleconn" refType="diam"/>
              <dgm:constr type="h" for="ch" forName="singleconn" refType="w" refFor="ch" refForName="oneComp" fact="0.24"/>
              <dgm:constr type="diam" for="ch" refType="diam" op="equ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8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ptType="sibTrans" refType="diam" fact="-1"/>
              <dgm:constr type="h" for="ch" forName="sibTrans" refType="w" refFor="ch" refForName="node" fact="0.24"/>
              <dgm:constr type="diam" for="ch" refType="diam" op="equ" fact="-1"/>
              <dgm:constr type="w" for="ch" forName="dummy" val="1"/>
            </dgm:constrLst>
          </dgm:else>
        </dgm:choose>
      </dgm:else>
    </dgm:choose>
    <dgm:ruleLst>
      <dgm:rule type="diam" val="INF" fact="NaN" max="NaN"/>
    </dgm:ruleLst>
    <dgm:forEach name="Name19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h" refType="w"/>
          <dgm:constr type="tMarg" refType="primFontSz" fact="0.1"/>
          <dgm:constr type="bMarg" refType="primFontSz" fact="0.1"/>
          <dgm:constr type="lMarg" refType="primFontSz" fact="0.1"/>
          <dgm:constr type="rMarg" refType="primFontSz" fact="0.1"/>
        </dgm:constrLst>
        <dgm:ruleLst>
          <dgm:rule type="primFontSz" val="5" fact="NaN" max="NaN"/>
        </dgm:ruleLst>
      </dgm:layoutNode>
      <dgm:forEach name="Name20" axis="ch">
        <dgm:forEach name="Name21" axis="self" ptType="node">
          <dgm:choose name="Name22">
            <dgm:if name="Name23" axis="par ch" ptType="node node" func="cnt" op="gt" val="1">
              <dgm:layoutNode name="node" styleLbl="node1">
                <dgm:varLst>
                  <dgm:bulletEnabled val="1"/>
                </dgm:varLst>
                <dgm:alg type="tx">
                  <dgm:param type="txAnchorVertCh" val="mid"/>
                </dgm:alg>
                <dgm:shape xmlns:r="http://schemas.openxmlformats.org/officeDocument/2006/relationships" type="ellipse" r:blip="">
                  <dgm:adjLst/>
                </dgm:shape>
                <dgm:presOf axis="desOrSelf" ptType="node"/>
                <dgm:constrLst>
                  <dgm:constr type="h" refType="w"/>
                  <dgm:constr type="tMarg" refType="primFontSz" fact="0.1"/>
                  <dgm:constr type="bMarg" refType="primFontSz" fact="0.1"/>
                  <dgm:constr type="lMarg" refType="primFontSz" fact="0.1"/>
                  <dgm:constr type="rMarg" refType="primFontSz" fact="0.1"/>
                </dgm:constrLst>
                <dgm:ruleLst>
                  <dgm:rule type="primFontSz" val="5" fact="NaN" max="NaN"/>
                </dgm:ruleLst>
              </dgm:layoutNode>
              <dgm:layoutNode name="dummy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" axis="followSib" ptType="sibTrans" hideLastTrans="0" cnt="1">
                <dgm:layoutNode name="sibTrans" styleLbl="sibTrans2D1">
                  <dgm:alg type="conn">
                    <dgm:param type="connRout" val="curve"/>
                    <dgm:param type="begPts" val="ctr"/>
                    <dgm:param type="endPts" val="ctr"/>
                    <dgm:param type="begSty" val="noArr"/>
                    <dgm:param type="endSty" val="noArr"/>
                    <dgm:param type="dstNode" val="node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if name="Name24" axis="par ch" ptType="node node" func="cnt" op="equ" val="1">
              <dgm:layoutNode name="oneComp">
                <dgm:alg type="composite">
                  <dgm:param type="ar" val="1"/>
                </dgm:alg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  <dgm:constr type="l" for="ch" forName="dummyConnPt" refType="w" fact="0.5"/>
                  <dgm:constr type="t" for="ch" forName="dummyConnPt" refType="w" fact="0.5"/>
                  <dgm:constr type="l" for="ch" forName="oneNode"/>
                  <dgm:constr type="t" for="ch" forName="oneNode"/>
                  <dgm:constr type="h" for="ch" forName="oneNode" refType="h"/>
                  <dgm:constr type="w" for="ch" forName="oneNode" refType="w"/>
                </dgm:constrLst>
                <dgm:ruleLst/>
                <dgm:layoutNode name="dummyConnPt" styleLbl="node1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val="1"/>
                    <dgm:constr type="h" val="1"/>
                  </dgm:constrLst>
                  <dgm:ruleLst/>
                </dgm:layoutNode>
                <dgm:layoutNode name="oneNode" styleLbl="node1">
                  <dgm:varLst>
                    <dgm:bulletEnabled val="1"/>
                  </dgm:varLst>
                  <dgm:alg type="tx">
                    <dgm:param type="txAnchorVertCh" val="mid"/>
                  </dgm:alg>
                  <dgm:shape xmlns:r="http://schemas.openxmlformats.org/officeDocument/2006/relationships" type="ellipse" r:blip="">
                    <dgm:adjLst/>
                  </dgm:shape>
                  <dgm:presOf axis="desOrSelf" ptType="node"/>
                  <dgm:constrLst>
                    <dgm:constr type="h" refType="w"/>
                    <dgm:constr type="tMarg" refType="primFontSz" fact="0.1"/>
                    <dgm:constr type="bMarg" refType="primFontSz" fact="0.1"/>
                    <dgm:constr type="lMarg" refType="primFontSz" fact="0.1"/>
                    <dgm:constr type="rMarg" refType="primFontSz" fact="0.1"/>
                  </dgm:constrLst>
                  <dgm:ruleLst>
                    <dgm:rule type="primFontSz" val="5" fact="NaN" max="NaN"/>
                  </dgm:ruleLst>
                </dgm:layoutNode>
              </dgm:layoutNode>
              <dgm:layoutNode name="dummya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b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c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1" axis="followSib" ptType="sibTrans" hideLastTrans="0" cnt="1">
                <dgm:layoutNode name="singleconn" styleLbl="sibTrans2D1">
                  <dgm:alg type="conn">
                    <dgm:param type="connRout" val="longCurve"/>
                    <dgm:param type="begPts" val="bCtr"/>
                    <dgm:param type="endPts" val="tCtr"/>
                    <dgm:param type="begSty" val="noArr"/>
                    <dgm:param type="endSty" val="noArr"/>
                    <dgm:param type="srcNode" val="dummyConnPt"/>
                    <dgm:param type="dstNode" val="dummyConnPt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else name="Name25"/>
          </dgm:choose>
        </dgm:forEach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1CB3B3-4F84-4129-9E89-F2433902F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m30102002@gmail.com</dc:creator>
  <cp:keywords/>
  <dc:description/>
  <cp:lastModifiedBy>MAYANK</cp:lastModifiedBy>
  <cp:revision>11</cp:revision>
  <dcterms:created xsi:type="dcterms:W3CDTF">2021-03-18T10:05:00Z</dcterms:created>
  <dcterms:modified xsi:type="dcterms:W3CDTF">2021-03-19T16:01:00Z</dcterms:modified>
</cp:coreProperties>
</file>